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4F429E" w14:textId="6E734B34" w:rsidR="00887E61" w:rsidRPr="00887E61" w:rsidRDefault="00DA382A" w:rsidP="00887E61">
      <w:pPr>
        <w:pStyle w:val="BodyText"/>
        <w:rPr>
          <w:b/>
          <w:bCs/>
        </w:rPr>
      </w:pPr>
      <w:r>
        <w:rPr>
          <w:b/>
          <w:bCs/>
        </w:rPr>
        <w:t xml:space="preserve">Subject: Godly Civics - </w:t>
      </w:r>
      <w:r w:rsidR="0034769F">
        <w:rPr>
          <w:b/>
          <w:bCs/>
        </w:rPr>
        <w:t xml:space="preserve">A </w:t>
      </w:r>
      <w:r>
        <w:rPr>
          <w:b/>
          <w:bCs/>
        </w:rPr>
        <w:t>New Paradigm for Christians at the Ballot Box</w:t>
      </w:r>
    </w:p>
    <w:p w14:paraId="57C016F4" w14:textId="77777777" w:rsidR="00577042" w:rsidRDefault="00577042" w:rsidP="00577042">
      <w:pPr>
        <w:pStyle w:val="BodyText"/>
        <w:rPr>
          <w:color w:val="000000" w:themeColor="text1"/>
        </w:rPr>
      </w:pPr>
      <w:r w:rsidRPr="00E928F8">
        <w:rPr>
          <w:color w:val="000000" w:themeColor="text1"/>
        </w:rPr>
        <w:t>Our ‘</w:t>
      </w:r>
      <w:r w:rsidRPr="00E928F8">
        <w:rPr>
          <w:i/>
          <w:iCs/>
          <w:color w:val="000000" w:themeColor="text1"/>
        </w:rPr>
        <w:t>one nation under God’</w:t>
      </w:r>
      <w:r w:rsidRPr="00E928F8">
        <w:rPr>
          <w:color w:val="000000" w:themeColor="text1"/>
        </w:rPr>
        <w:t xml:space="preserve"> is heading for a</w:t>
      </w:r>
      <w:r>
        <w:rPr>
          <w:color w:val="000000" w:themeColor="text1"/>
        </w:rPr>
        <w:t>nother</w:t>
      </w:r>
      <w:r w:rsidRPr="00E928F8">
        <w:rPr>
          <w:color w:val="000000" w:themeColor="text1"/>
        </w:rPr>
        <w:t xml:space="preserve"> Civil War with the </w:t>
      </w:r>
      <w:r>
        <w:rPr>
          <w:color w:val="000000" w:themeColor="text1"/>
        </w:rPr>
        <w:t>‘</w:t>
      </w:r>
      <w:r w:rsidRPr="00580D48">
        <w:rPr>
          <w:i/>
          <w:iCs/>
          <w:color w:val="000000" w:themeColor="text1"/>
        </w:rPr>
        <w:t>Blue States</w:t>
      </w:r>
      <w:r w:rsidRPr="00E928F8">
        <w:rPr>
          <w:i/>
          <w:iCs/>
          <w:color w:val="000000" w:themeColor="text1"/>
        </w:rPr>
        <w:t xml:space="preserve"> </w:t>
      </w:r>
      <w:r>
        <w:rPr>
          <w:i/>
          <w:iCs/>
          <w:color w:val="000000" w:themeColor="text1"/>
        </w:rPr>
        <w:t xml:space="preserve">vs. </w:t>
      </w:r>
      <w:r>
        <w:rPr>
          <w:color w:val="000000" w:themeColor="text1"/>
        </w:rPr>
        <w:t>the</w:t>
      </w:r>
      <w:r w:rsidRPr="00E928F8">
        <w:rPr>
          <w:i/>
          <w:iCs/>
          <w:color w:val="000000" w:themeColor="text1"/>
        </w:rPr>
        <w:t xml:space="preserve"> </w:t>
      </w:r>
      <w:r>
        <w:rPr>
          <w:i/>
          <w:iCs/>
          <w:color w:val="000000" w:themeColor="text1"/>
        </w:rPr>
        <w:t xml:space="preserve">Red </w:t>
      </w:r>
      <w:r w:rsidRPr="00E928F8">
        <w:rPr>
          <w:i/>
          <w:iCs/>
          <w:color w:val="000000" w:themeColor="text1"/>
        </w:rPr>
        <w:t xml:space="preserve"> States’</w:t>
      </w:r>
      <w:r w:rsidRPr="00E928F8">
        <w:rPr>
          <w:color w:val="000000" w:themeColor="text1"/>
        </w:rPr>
        <w:t xml:space="preserve"> division</w:t>
      </w:r>
      <w:r>
        <w:rPr>
          <w:color w:val="000000" w:themeColor="text1"/>
        </w:rPr>
        <w:t xml:space="preserve"> – not about solutions, but subjugation vs. Liberty in free will, our very existence. </w:t>
      </w:r>
      <w:r w:rsidRPr="00E928F8">
        <w:rPr>
          <w:color w:val="000000" w:themeColor="text1"/>
        </w:rPr>
        <w:t>T</w:t>
      </w:r>
      <w:r>
        <w:rPr>
          <w:color w:val="000000" w:themeColor="text1"/>
        </w:rPr>
        <w:t>oday’s</w:t>
      </w:r>
      <w:r w:rsidRPr="00E928F8">
        <w:rPr>
          <w:color w:val="000000" w:themeColor="text1"/>
        </w:rPr>
        <w:t xml:space="preserve"> war is fought in our </w:t>
      </w:r>
      <w:r>
        <w:rPr>
          <w:color w:val="000000" w:themeColor="text1"/>
        </w:rPr>
        <w:t xml:space="preserve">politics, our government, our </w:t>
      </w:r>
      <w:r w:rsidRPr="00E928F8">
        <w:rPr>
          <w:color w:val="000000" w:themeColor="text1"/>
        </w:rPr>
        <w:t xml:space="preserve">society, our education centers, our NPOs, and our homes. </w:t>
      </w:r>
    </w:p>
    <w:p w14:paraId="6DA3CB47" w14:textId="77777777" w:rsidR="00577042" w:rsidRDefault="00577042" w:rsidP="00577042">
      <w:pPr>
        <w:pStyle w:val="BodyText"/>
        <w:rPr>
          <w:color w:val="000000" w:themeColor="text1"/>
        </w:rPr>
      </w:pPr>
      <w:r w:rsidRPr="004A3838">
        <w:rPr>
          <w:b/>
          <w:bCs/>
          <w:color w:val="000000" w:themeColor="text1"/>
        </w:rPr>
        <w:t>But not in most of our worship centers</w:t>
      </w:r>
      <w:r w:rsidRPr="00E928F8">
        <w:rPr>
          <w:color w:val="000000" w:themeColor="text1"/>
        </w:rPr>
        <w:t xml:space="preserve"> because they do not allow the division of politics, and those that do, “</w:t>
      </w:r>
      <w:r w:rsidRPr="00E928F8">
        <w:rPr>
          <w:i/>
          <w:iCs/>
          <w:color w:val="000000" w:themeColor="text1"/>
        </w:rPr>
        <w:t>miss the mark</w:t>
      </w:r>
      <w:r w:rsidRPr="00E928F8">
        <w:rPr>
          <w:color w:val="000000" w:themeColor="text1"/>
        </w:rPr>
        <w:t xml:space="preserve">.” They are also above it all, making disciples (Jesus’ last words). </w:t>
      </w:r>
    </w:p>
    <w:p w14:paraId="50065037" w14:textId="6C56C675" w:rsidR="00577042" w:rsidRDefault="00577042" w:rsidP="00512D1B">
      <w:pPr>
        <w:pStyle w:val="BodyText"/>
        <w:rPr>
          <w:color w:val="000000" w:themeColor="text1"/>
        </w:rPr>
      </w:pPr>
      <w:r>
        <w:rPr>
          <w:color w:val="000000" w:themeColor="text1"/>
        </w:rPr>
        <w:t xml:space="preserve">That can only be reversed with </w:t>
      </w:r>
      <w:r w:rsidRPr="00BA4EA0">
        <w:rPr>
          <w:b/>
          <w:bCs/>
          <w:i/>
          <w:iCs/>
          <w:color w:val="000000" w:themeColor="text1"/>
        </w:rPr>
        <w:t>new wine in a new wineskin</w:t>
      </w:r>
      <w:r w:rsidRPr="00BA4EA0">
        <w:rPr>
          <w:b/>
          <w:bCs/>
          <w:color w:val="000000" w:themeColor="text1"/>
        </w:rPr>
        <w:t xml:space="preserve"> – Godly Civics in glory to God</w:t>
      </w:r>
      <w:r>
        <w:rPr>
          <w:color w:val="000000" w:themeColor="text1"/>
        </w:rPr>
        <w:t>. That IS why He made us (Isaiah 43:7), “</w:t>
      </w:r>
      <w:r w:rsidRPr="005B6A83">
        <w:rPr>
          <w:i/>
          <w:iCs/>
          <w:color w:val="000000" w:themeColor="text1"/>
        </w:rPr>
        <w:t>Everyone who is called by My name, Whom I have created for My glory</w:t>
      </w:r>
      <w:r>
        <w:rPr>
          <w:color w:val="000000" w:themeColor="text1"/>
        </w:rPr>
        <w:t>…’ Paul added, ‘</w:t>
      </w:r>
      <w:r w:rsidRPr="00710ABF">
        <w:rPr>
          <w:i/>
          <w:iCs/>
          <w:color w:val="000000" w:themeColor="text1"/>
        </w:rPr>
        <w:t>Do all to the glory of God</w:t>
      </w:r>
      <w:r>
        <w:rPr>
          <w:color w:val="000000" w:themeColor="text1"/>
        </w:rPr>
        <w:t>… (1 Cor. 10:31).</w:t>
      </w:r>
      <w:r>
        <w:rPr>
          <w:color w:val="000000" w:themeColor="text1"/>
        </w:rPr>
        <w:t xml:space="preserve"> </w:t>
      </w:r>
      <w:r w:rsidR="00EE552A">
        <w:rPr>
          <w:color w:val="000000" w:themeColor="text1"/>
        </w:rPr>
        <w:t>It is time we did it.</w:t>
      </w:r>
    </w:p>
    <w:p w14:paraId="4922D961" w14:textId="77777777" w:rsidR="00EE552A" w:rsidRDefault="002E6C14" w:rsidP="00BA4EA0">
      <w:pPr>
        <w:pStyle w:val="BodyText"/>
        <w:rPr>
          <w:color w:val="000000" w:themeColor="text1"/>
        </w:rPr>
      </w:pPr>
      <w:r>
        <w:rPr>
          <w:color w:val="000000" w:themeColor="text1"/>
        </w:rPr>
        <w:t>The attached message is designed to go out to the</w:t>
      </w:r>
      <w:r w:rsidR="00815C85">
        <w:rPr>
          <w:color w:val="000000" w:themeColor="text1"/>
        </w:rPr>
        <w:t xml:space="preserve"> entire</w:t>
      </w:r>
      <w:r>
        <w:rPr>
          <w:color w:val="000000" w:themeColor="text1"/>
        </w:rPr>
        <w:t xml:space="preserve"> Body of Christ and </w:t>
      </w:r>
      <w:r w:rsidR="00580D48">
        <w:rPr>
          <w:color w:val="000000" w:themeColor="text1"/>
        </w:rPr>
        <w:t xml:space="preserve">all </w:t>
      </w:r>
      <w:r w:rsidR="00CD219B">
        <w:rPr>
          <w:color w:val="000000" w:themeColor="text1"/>
        </w:rPr>
        <w:t xml:space="preserve">faith-based leaders, both pulpit </w:t>
      </w:r>
      <w:r w:rsidR="00923D6C">
        <w:rPr>
          <w:color w:val="000000" w:themeColor="text1"/>
        </w:rPr>
        <w:t xml:space="preserve">leaders </w:t>
      </w:r>
      <w:r w:rsidR="00CD219B">
        <w:rPr>
          <w:color w:val="000000" w:themeColor="text1"/>
        </w:rPr>
        <w:t xml:space="preserve">and conservative group leaders. </w:t>
      </w:r>
      <w:r w:rsidR="00BA4EA0">
        <w:rPr>
          <w:color w:val="000000" w:themeColor="text1"/>
        </w:rPr>
        <w:t>Pew Research reveals 50% of Blue Party voters are Christian.</w:t>
      </w:r>
      <w:r w:rsidR="00BA4EA0">
        <w:rPr>
          <w:color w:val="000000" w:themeColor="text1"/>
        </w:rPr>
        <w:t xml:space="preserve"> </w:t>
      </w:r>
      <w:r w:rsidR="00216315">
        <w:rPr>
          <w:color w:val="000000" w:themeColor="text1"/>
        </w:rPr>
        <w:t xml:space="preserve">Another study says 30 to 40 million Christians do not </w:t>
      </w:r>
      <w:r w:rsidR="005B6A83">
        <w:rPr>
          <w:color w:val="000000" w:themeColor="text1"/>
        </w:rPr>
        <w:t xml:space="preserve">even </w:t>
      </w:r>
      <w:r w:rsidR="00216315">
        <w:rPr>
          <w:color w:val="000000" w:themeColor="text1"/>
        </w:rPr>
        <w:t xml:space="preserve">vote. </w:t>
      </w:r>
    </w:p>
    <w:p w14:paraId="4194426D" w14:textId="2035C066" w:rsidR="00815C85" w:rsidRDefault="00216315" w:rsidP="00BA4EA0">
      <w:pPr>
        <w:pStyle w:val="BodyText"/>
        <w:rPr>
          <w:color w:val="000000" w:themeColor="text1"/>
        </w:rPr>
      </w:pPr>
      <w:r>
        <w:rPr>
          <w:color w:val="000000" w:themeColor="text1"/>
        </w:rPr>
        <w:t>Why would they if our pulpit leaders don’t allow it in God’s house? There is only one possible strategy to teach</w:t>
      </w:r>
      <w:r w:rsidR="005B6A83">
        <w:rPr>
          <w:color w:val="000000" w:themeColor="text1"/>
        </w:rPr>
        <w:t>, train,</w:t>
      </w:r>
      <w:r>
        <w:rPr>
          <w:color w:val="000000" w:themeColor="text1"/>
        </w:rPr>
        <w:t xml:space="preserve"> and unite</w:t>
      </w:r>
      <w:r w:rsidR="005B6A83">
        <w:rPr>
          <w:color w:val="000000" w:themeColor="text1"/>
        </w:rPr>
        <w:t xml:space="preserve"> the Body of Christ to redeem God’s </w:t>
      </w:r>
      <w:r w:rsidR="005B6A83" w:rsidRPr="00710ABF">
        <w:rPr>
          <w:i/>
          <w:iCs/>
          <w:color w:val="000000" w:themeColor="text1"/>
        </w:rPr>
        <w:t>1776 Creation, Eden 2.0</w:t>
      </w:r>
      <w:r w:rsidR="00815C85">
        <w:rPr>
          <w:color w:val="000000" w:themeColor="text1"/>
        </w:rPr>
        <w:t xml:space="preserve">. </w:t>
      </w:r>
    </w:p>
    <w:p w14:paraId="2C6B4DE7" w14:textId="4EAF3522" w:rsidR="00710ABF" w:rsidRDefault="00815C85" w:rsidP="00BA4EA0">
      <w:pPr>
        <w:pStyle w:val="BodyText"/>
        <w:rPr>
          <w:color w:val="000000" w:themeColor="text1"/>
        </w:rPr>
      </w:pPr>
      <w:r>
        <w:rPr>
          <w:color w:val="000000" w:themeColor="text1"/>
        </w:rPr>
        <w:t xml:space="preserve">That is to return it to what </w:t>
      </w:r>
      <w:r w:rsidR="00484F18">
        <w:rPr>
          <w:color w:val="000000" w:themeColor="text1"/>
        </w:rPr>
        <w:t>God</w:t>
      </w:r>
      <w:r>
        <w:rPr>
          <w:color w:val="000000" w:themeColor="text1"/>
        </w:rPr>
        <w:t xml:space="preserve"> created – Liberty in free will with God in our heart</w:t>
      </w:r>
      <w:r w:rsidR="00710ABF">
        <w:rPr>
          <w:color w:val="000000" w:themeColor="text1"/>
        </w:rPr>
        <w:t>s</w:t>
      </w:r>
      <w:r>
        <w:rPr>
          <w:color w:val="000000" w:themeColor="text1"/>
        </w:rPr>
        <w:t xml:space="preserve"> and government driven by the Laws of Nature that hold the universe together and determine all outcomes. </w:t>
      </w:r>
      <w:r w:rsidR="00710ABF">
        <w:rPr>
          <w:color w:val="000000" w:themeColor="text1"/>
        </w:rPr>
        <w:t xml:space="preserve">That is our </w:t>
      </w:r>
      <w:r w:rsidR="00710ABF" w:rsidRPr="00710ABF">
        <w:rPr>
          <w:i/>
          <w:iCs/>
          <w:color w:val="000000" w:themeColor="text1"/>
        </w:rPr>
        <w:t>Declaration of Independence</w:t>
      </w:r>
      <w:r w:rsidR="00710ABF">
        <w:rPr>
          <w:color w:val="000000" w:themeColor="text1"/>
        </w:rPr>
        <w:t xml:space="preserve">. </w:t>
      </w:r>
      <w:r>
        <w:rPr>
          <w:color w:val="000000" w:themeColor="text1"/>
        </w:rPr>
        <w:t>Never again, with kings, ruling despots, or political party power.</w:t>
      </w:r>
      <w:r w:rsidR="00710ABF">
        <w:rPr>
          <w:color w:val="000000" w:themeColor="text1"/>
        </w:rPr>
        <w:t xml:space="preserve"> </w:t>
      </w:r>
    </w:p>
    <w:p w14:paraId="0239EB22" w14:textId="62F3AE31" w:rsidR="002E6C14" w:rsidRPr="00EE552A" w:rsidRDefault="00710ABF" w:rsidP="002E6C14">
      <w:pPr>
        <w:pStyle w:val="BodyText"/>
        <w:rPr>
          <w:color w:val="000000" w:themeColor="text1"/>
        </w:rPr>
      </w:pPr>
      <w:r>
        <w:rPr>
          <w:color w:val="000000" w:themeColor="text1"/>
        </w:rPr>
        <w:t>Our Founders knew that in faith, but could not enumerate it. Godly Civics fills that void for the first time in history</w:t>
      </w:r>
      <w:r w:rsidR="00EE552A">
        <w:rPr>
          <w:color w:val="000000" w:themeColor="text1"/>
        </w:rPr>
        <w:t xml:space="preserve">. </w:t>
      </w:r>
      <w:r w:rsidR="002B48C2" w:rsidRPr="00E928F8">
        <w:rPr>
          <w:color w:val="000000" w:themeColor="text1"/>
        </w:rPr>
        <w:t xml:space="preserve">Before God’s </w:t>
      </w:r>
      <w:r w:rsidR="002B48C2" w:rsidRPr="00E928F8">
        <w:rPr>
          <w:i/>
          <w:iCs/>
          <w:color w:val="000000" w:themeColor="text1"/>
        </w:rPr>
        <w:t>1776 Creation, Eden 2.0</w:t>
      </w:r>
      <w:r w:rsidR="002B48C2" w:rsidRPr="00E928F8">
        <w:rPr>
          <w:color w:val="000000" w:themeColor="text1"/>
        </w:rPr>
        <w:t xml:space="preserve">, there was a </w:t>
      </w:r>
      <w:r w:rsidR="002B48C2" w:rsidRPr="00E928F8">
        <w:rPr>
          <w:i/>
          <w:iCs/>
          <w:color w:val="000000" w:themeColor="text1"/>
        </w:rPr>
        <w:t>Great Awakening of Faith</w:t>
      </w:r>
      <w:r w:rsidR="00B458FC" w:rsidRPr="00E928F8">
        <w:rPr>
          <w:color w:val="000000" w:themeColor="text1"/>
        </w:rPr>
        <w:t xml:space="preserve">, and it defeated the </w:t>
      </w:r>
      <w:r w:rsidR="00B458FC" w:rsidRPr="00E928F8">
        <w:rPr>
          <w:i/>
          <w:iCs/>
          <w:color w:val="000000" w:themeColor="text1"/>
        </w:rPr>
        <w:t>Great British Empire</w:t>
      </w:r>
      <w:r w:rsidR="00B458FC" w:rsidRPr="00E928F8">
        <w:rPr>
          <w:color w:val="000000" w:themeColor="text1"/>
        </w:rPr>
        <w:t>.</w:t>
      </w:r>
      <w:r w:rsidR="002B48C2" w:rsidRPr="00E928F8">
        <w:rPr>
          <w:color w:val="000000" w:themeColor="text1"/>
        </w:rPr>
        <w:t xml:space="preserve"> </w:t>
      </w:r>
      <w:r w:rsidR="00035C95" w:rsidRPr="00E928F8">
        <w:rPr>
          <w:color w:val="000000" w:themeColor="text1"/>
        </w:rPr>
        <w:t xml:space="preserve">There was another </w:t>
      </w:r>
      <w:r w:rsidR="00035C95" w:rsidRPr="00E928F8">
        <w:rPr>
          <w:i/>
          <w:iCs/>
          <w:color w:val="000000" w:themeColor="text1"/>
        </w:rPr>
        <w:t>Great Awakening of Faith</w:t>
      </w:r>
      <w:r w:rsidR="00035C95" w:rsidRPr="00E928F8">
        <w:rPr>
          <w:color w:val="000000" w:themeColor="text1"/>
        </w:rPr>
        <w:t xml:space="preserve"> before the Civil War to </w:t>
      </w:r>
      <w:r w:rsidR="00A71195" w:rsidRPr="00E928F8">
        <w:rPr>
          <w:color w:val="000000" w:themeColor="text1"/>
        </w:rPr>
        <w:t>e</w:t>
      </w:r>
      <w:r w:rsidR="00035C95" w:rsidRPr="00E928F8">
        <w:rPr>
          <w:color w:val="000000" w:themeColor="text1"/>
        </w:rPr>
        <w:t>nd Slavery</w:t>
      </w:r>
      <w:r w:rsidR="00B458FC" w:rsidRPr="00E928F8">
        <w:rPr>
          <w:color w:val="000000" w:themeColor="text1"/>
        </w:rPr>
        <w:t xml:space="preserve">, </w:t>
      </w:r>
      <w:r w:rsidR="00FC431D" w:rsidRPr="00E928F8">
        <w:rPr>
          <w:color w:val="000000" w:themeColor="text1"/>
        </w:rPr>
        <w:t xml:space="preserve">one of </w:t>
      </w:r>
      <w:r w:rsidR="00B458FC" w:rsidRPr="00E928F8">
        <w:rPr>
          <w:color w:val="000000" w:themeColor="text1"/>
        </w:rPr>
        <w:t xml:space="preserve">the Devil’s </w:t>
      </w:r>
      <w:r w:rsidR="00923D6C">
        <w:rPr>
          <w:color w:val="000000" w:themeColor="text1"/>
        </w:rPr>
        <w:t>hand</w:t>
      </w:r>
      <w:r w:rsidR="00A71195" w:rsidRPr="00E928F8">
        <w:rPr>
          <w:color w:val="000000" w:themeColor="text1"/>
        </w:rPr>
        <w:t>s</w:t>
      </w:r>
      <w:r w:rsidR="00FC431D" w:rsidRPr="00E928F8">
        <w:rPr>
          <w:color w:val="000000" w:themeColor="text1"/>
        </w:rPr>
        <w:t xml:space="preserve"> in God’s </w:t>
      </w:r>
      <w:r w:rsidR="00FC431D" w:rsidRPr="00E928F8">
        <w:rPr>
          <w:i/>
          <w:iCs/>
          <w:color w:val="000000" w:themeColor="text1"/>
        </w:rPr>
        <w:t>1776 Creation, Eden 2.0.</w:t>
      </w:r>
    </w:p>
    <w:p w14:paraId="693F546D" w14:textId="134B9537" w:rsidR="00297D75" w:rsidRDefault="00035C95" w:rsidP="00512D1B">
      <w:pPr>
        <w:pStyle w:val="BodyText"/>
        <w:rPr>
          <w:color w:val="000000" w:themeColor="text1"/>
        </w:rPr>
      </w:pPr>
      <w:r w:rsidRPr="00E928F8">
        <w:rPr>
          <w:color w:val="000000" w:themeColor="text1"/>
        </w:rPr>
        <w:t xml:space="preserve">When God makes a </w:t>
      </w:r>
      <w:r w:rsidR="00FC431D" w:rsidRPr="00E928F8">
        <w:rPr>
          <w:color w:val="000000" w:themeColor="text1"/>
        </w:rPr>
        <w:t xml:space="preserve">big </w:t>
      </w:r>
      <w:r w:rsidRPr="00E928F8">
        <w:rPr>
          <w:color w:val="000000" w:themeColor="text1"/>
        </w:rPr>
        <w:t xml:space="preserve">move, He lets His people know. Today, we are in another </w:t>
      </w:r>
      <w:r w:rsidRPr="00E928F8">
        <w:rPr>
          <w:i/>
          <w:iCs/>
          <w:color w:val="000000" w:themeColor="text1"/>
        </w:rPr>
        <w:t>Great Awakening of Faith</w:t>
      </w:r>
      <w:r w:rsidRPr="00E928F8">
        <w:rPr>
          <w:color w:val="000000" w:themeColor="text1"/>
        </w:rPr>
        <w:t>, this time to remove</w:t>
      </w:r>
      <w:r w:rsidR="00A71195" w:rsidRPr="00E928F8">
        <w:rPr>
          <w:color w:val="000000" w:themeColor="text1"/>
        </w:rPr>
        <w:t xml:space="preserve"> the </w:t>
      </w:r>
      <w:r w:rsidRPr="00E928F8">
        <w:rPr>
          <w:color w:val="000000" w:themeColor="text1"/>
        </w:rPr>
        <w:t xml:space="preserve">last </w:t>
      </w:r>
      <w:r w:rsidR="00A71195" w:rsidRPr="00E928F8">
        <w:rPr>
          <w:color w:val="000000" w:themeColor="text1"/>
        </w:rPr>
        <w:t xml:space="preserve">major </w:t>
      </w:r>
      <w:r w:rsidRPr="00E928F8">
        <w:rPr>
          <w:color w:val="000000" w:themeColor="text1"/>
        </w:rPr>
        <w:t xml:space="preserve">work of the Devil, political party power in </w:t>
      </w:r>
      <w:r w:rsidR="00A71195" w:rsidRPr="00E928F8">
        <w:rPr>
          <w:color w:val="000000" w:themeColor="text1"/>
        </w:rPr>
        <w:t>God’s</w:t>
      </w:r>
      <w:r w:rsidRPr="00E928F8">
        <w:rPr>
          <w:color w:val="000000" w:themeColor="text1"/>
        </w:rPr>
        <w:t xml:space="preserve"> </w:t>
      </w:r>
      <w:r w:rsidRPr="00E928F8">
        <w:rPr>
          <w:i/>
          <w:iCs/>
          <w:color w:val="000000" w:themeColor="text1"/>
        </w:rPr>
        <w:t>1776 Creation, Eden 2.0</w:t>
      </w:r>
      <w:r w:rsidRPr="00E928F8">
        <w:rPr>
          <w:color w:val="000000" w:themeColor="text1"/>
        </w:rPr>
        <w:t>.</w:t>
      </w:r>
      <w:r w:rsidR="00FC431D" w:rsidRPr="00E928F8">
        <w:rPr>
          <w:color w:val="000000" w:themeColor="text1"/>
        </w:rPr>
        <w:t xml:space="preserve"> </w:t>
      </w:r>
      <w:r w:rsidR="00E928F8" w:rsidRPr="00E928F8">
        <w:rPr>
          <w:color w:val="000000" w:themeColor="text1"/>
        </w:rPr>
        <w:t>God is revealing every “</w:t>
      </w:r>
      <w:r w:rsidR="00E928F8" w:rsidRPr="00E928F8">
        <w:rPr>
          <w:i/>
          <w:iCs/>
          <w:color w:val="000000" w:themeColor="text1"/>
        </w:rPr>
        <w:t>jot and tittle</w:t>
      </w:r>
      <w:r w:rsidR="00E928F8" w:rsidRPr="00E928F8">
        <w:rPr>
          <w:color w:val="000000" w:themeColor="text1"/>
        </w:rPr>
        <w:t>” (homage to Mat. 5:13) of the Devil’s political party</w:t>
      </w:r>
      <w:r w:rsidR="00A829FD">
        <w:rPr>
          <w:color w:val="000000" w:themeColor="text1"/>
        </w:rPr>
        <w:t xml:space="preserve"> </w:t>
      </w:r>
      <w:r w:rsidR="00E928F8" w:rsidRPr="00E928F8">
        <w:rPr>
          <w:color w:val="000000" w:themeColor="text1"/>
        </w:rPr>
        <w:t>today</w:t>
      </w:r>
      <w:r w:rsidR="00A829FD">
        <w:rPr>
          <w:color w:val="000000" w:themeColor="text1"/>
        </w:rPr>
        <w:t xml:space="preserve"> with their plunder of our treasury</w:t>
      </w:r>
      <w:r w:rsidR="00EE552A">
        <w:rPr>
          <w:color w:val="000000" w:themeColor="text1"/>
        </w:rPr>
        <w:t xml:space="preserve">, </w:t>
      </w:r>
      <w:r w:rsidR="00A829FD">
        <w:rPr>
          <w:color w:val="000000" w:themeColor="text1"/>
        </w:rPr>
        <w:t>election malfeasance</w:t>
      </w:r>
      <w:r w:rsidR="00EE552A">
        <w:rPr>
          <w:color w:val="000000" w:themeColor="text1"/>
        </w:rPr>
        <w:t>, and control of our</w:t>
      </w:r>
      <w:r w:rsidR="00484F18">
        <w:rPr>
          <w:color w:val="000000" w:themeColor="text1"/>
        </w:rPr>
        <w:t xml:space="preserve"> daily</w:t>
      </w:r>
      <w:r w:rsidR="00EE552A">
        <w:rPr>
          <w:color w:val="000000" w:themeColor="text1"/>
        </w:rPr>
        <w:t xml:space="preserve"> lives.</w:t>
      </w:r>
      <w:r w:rsidR="00484F18">
        <w:rPr>
          <w:color w:val="000000" w:themeColor="text1"/>
        </w:rPr>
        <w:t xml:space="preserve"> And destroy Religious Liberty, the only right that can stop the Devil in our government.</w:t>
      </w:r>
    </w:p>
    <w:p w14:paraId="4134AF1D" w14:textId="77777777" w:rsidR="00EB0F76" w:rsidRDefault="00297D75" w:rsidP="00512D1B">
      <w:pPr>
        <w:pStyle w:val="BodyText"/>
        <w:rPr>
          <w:color w:val="000000" w:themeColor="text1"/>
        </w:rPr>
      </w:pPr>
      <w:r>
        <w:rPr>
          <w:color w:val="000000" w:themeColor="text1"/>
        </w:rPr>
        <w:t xml:space="preserve">Godly Civics is Holy </w:t>
      </w:r>
      <w:r w:rsidR="00E1125B">
        <w:rPr>
          <w:color w:val="000000" w:themeColor="text1"/>
        </w:rPr>
        <w:t xml:space="preserve">Spirit-inspired; </w:t>
      </w:r>
      <w:r w:rsidR="00E928F8">
        <w:rPr>
          <w:color w:val="000000" w:themeColor="text1"/>
        </w:rPr>
        <w:t xml:space="preserve">He is doing His part. </w:t>
      </w:r>
      <w:r w:rsidR="00E1125B">
        <w:rPr>
          <w:color w:val="000000" w:themeColor="text1"/>
        </w:rPr>
        <w:t xml:space="preserve">Please pray on that. Pray some more; this is not about the scribes. </w:t>
      </w:r>
      <w:r w:rsidR="00FC431D" w:rsidRPr="00E928F8">
        <w:rPr>
          <w:color w:val="000000" w:themeColor="text1"/>
        </w:rPr>
        <w:t xml:space="preserve">And the Body of Christ, </w:t>
      </w:r>
      <w:r w:rsidR="00FC431D" w:rsidRPr="00E928F8">
        <w:rPr>
          <w:i/>
          <w:iCs/>
          <w:color w:val="000000" w:themeColor="text1"/>
        </w:rPr>
        <w:t>onward Christian Soldiers</w:t>
      </w:r>
      <w:r w:rsidR="00FC431D" w:rsidRPr="00E928F8">
        <w:rPr>
          <w:color w:val="000000" w:themeColor="text1"/>
        </w:rPr>
        <w:t xml:space="preserve">, is the only group large enough, with the motivation to </w:t>
      </w:r>
      <w:r w:rsidR="00874504" w:rsidRPr="00E928F8">
        <w:rPr>
          <w:color w:val="000000" w:themeColor="text1"/>
        </w:rPr>
        <w:t xml:space="preserve">win and bring all we can into Heaven, all the way to the end-time. </w:t>
      </w:r>
    </w:p>
    <w:p w14:paraId="0CD3DF92" w14:textId="38EF2EFC" w:rsidR="00FD1A38" w:rsidRDefault="00FD1A38" w:rsidP="00512D1B">
      <w:pPr>
        <w:pStyle w:val="BodyText"/>
        <w:rPr>
          <w:color w:val="000000" w:themeColor="text1"/>
        </w:rPr>
      </w:pPr>
      <w:r>
        <w:rPr>
          <w:color w:val="000000" w:themeColor="text1"/>
        </w:rPr>
        <w:t xml:space="preserve">Isn’t that what God </w:t>
      </w:r>
      <w:r w:rsidR="00C50928">
        <w:rPr>
          <w:color w:val="000000" w:themeColor="text1"/>
        </w:rPr>
        <w:t xml:space="preserve">really </w:t>
      </w:r>
      <w:r>
        <w:rPr>
          <w:color w:val="000000" w:themeColor="text1"/>
        </w:rPr>
        <w:t xml:space="preserve">created in 1776? </w:t>
      </w:r>
      <w:r w:rsidR="00EB0F76">
        <w:rPr>
          <w:color w:val="000000" w:themeColor="text1"/>
        </w:rPr>
        <w:t xml:space="preserve">We must reach the entire Body of Christ with Godly Civics; </w:t>
      </w:r>
      <w:r w:rsidR="00EB0F76" w:rsidRPr="00EB0F76">
        <w:rPr>
          <w:b/>
          <w:bCs/>
          <w:color w:val="000000" w:themeColor="text1"/>
        </w:rPr>
        <w:t>failure is not an option</w:t>
      </w:r>
      <w:r w:rsidR="00EB0F76">
        <w:rPr>
          <w:color w:val="000000" w:themeColor="text1"/>
        </w:rPr>
        <w:t xml:space="preserve"> (nor apathy).</w:t>
      </w:r>
    </w:p>
    <w:p w14:paraId="1F90921E" w14:textId="77777777" w:rsidR="00EB0F76" w:rsidRDefault="002E6C14" w:rsidP="00512D1B">
      <w:pPr>
        <w:pStyle w:val="BodyText"/>
        <w:rPr>
          <w:color w:val="000000" w:themeColor="text1"/>
        </w:rPr>
      </w:pPr>
      <w:r w:rsidRPr="00887E61">
        <w:t xml:space="preserve">Our founders would have gone to war to stop the IRS and Progressivism. </w:t>
      </w:r>
      <w:r>
        <w:t>Our</w:t>
      </w:r>
      <w:r w:rsidRPr="00887E61">
        <w:t xml:space="preserve"> fight </w:t>
      </w:r>
      <w:r w:rsidR="00C50928">
        <w:t xml:space="preserve">today </w:t>
      </w:r>
      <w:r w:rsidRPr="00887E61">
        <w:t>is about re</w:t>
      </w:r>
      <w:r w:rsidR="0030561D">
        <w:t>deeming</w:t>
      </w:r>
      <w:r w:rsidRPr="00887E61">
        <w:t xml:space="preserve"> </w:t>
      </w:r>
      <w:r>
        <w:t>God’s</w:t>
      </w:r>
      <w:r w:rsidRPr="00887E61">
        <w:t xml:space="preserve"> </w:t>
      </w:r>
      <w:r w:rsidRPr="00591C02">
        <w:rPr>
          <w:i/>
          <w:iCs/>
        </w:rPr>
        <w:t>1776 Creation, Eden 2.0</w:t>
      </w:r>
      <w:r>
        <w:rPr>
          <w:color w:val="000000" w:themeColor="text1"/>
        </w:rPr>
        <w:t>, not choosing the lesser of two evils.</w:t>
      </w:r>
      <w:r>
        <w:t xml:space="preserve"> </w:t>
      </w:r>
      <w:r w:rsidR="00874504" w:rsidRPr="00E928F8">
        <w:rPr>
          <w:color w:val="000000" w:themeColor="text1"/>
        </w:rPr>
        <w:t xml:space="preserve">But until Godly Civics, inspired by the Holy Spirit, </w:t>
      </w:r>
      <w:r w:rsidR="00EB0F76" w:rsidRPr="00EB0F76">
        <w:rPr>
          <w:b/>
          <w:bCs/>
          <w:color w:val="000000" w:themeColor="text1"/>
        </w:rPr>
        <w:t xml:space="preserve">there was </w:t>
      </w:r>
      <w:r w:rsidR="00874504" w:rsidRPr="00EB0F76">
        <w:rPr>
          <w:b/>
          <w:bCs/>
          <w:color w:val="000000" w:themeColor="text1"/>
        </w:rPr>
        <w:t>no way to unite for assured victory</w:t>
      </w:r>
      <w:r w:rsidR="00874504" w:rsidRPr="00E928F8">
        <w:rPr>
          <w:color w:val="000000" w:themeColor="text1"/>
        </w:rPr>
        <w:t xml:space="preserve">. </w:t>
      </w:r>
    </w:p>
    <w:p w14:paraId="05DD0AD7" w14:textId="4B3A886D" w:rsidR="00512D1B" w:rsidRPr="002E6C14" w:rsidRDefault="00874504" w:rsidP="00512D1B">
      <w:pPr>
        <w:pStyle w:val="BodyText"/>
      </w:pPr>
      <w:r w:rsidRPr="00E928F8">
        <w:rPr>
          <w:color w:val="000000" w:themeColor="text1"/>
        </w:rPr>
        <w:t xml:space="preserve">Not with </w:t>
      </w:r>
      <w:r w:rsidR="00A71195" w:rsidRPr="00E928F8">
        <w:rPr>
          <w:color w:val="000000" w:themeColor="text1"/>
        </w:rPr>
        <w:t xml:space="preserve">blood, </w:t>
      </w:r>
      <w:r w:rsidRPr="00E928F8">
        <w:rPr>
          <w:color w:val="000000" w:themeColor="text1"/>
        </w:rPr>
        <w:t>bullets</w:t>
      </w:r>
      <w:r w:rsidR="00A71195" w:rsidRPr="00E928F8">
        <w:rPr>
          <w:color w:val="000000" w:themeColor="text1"/>
        </w:rPr>
        <w:t>,</w:t>
      </w:r>
      <w:r w:rsidRPr="00E928F8">
        <w:rPr>
          <w:color w:val="000000" w:themeColor="text1"/>
        </w:rPr>
        <w:t xml:space="preserve"> and bombs, but a pen, </w:t>
      </w:r>
      <w:r w:rsidR="00A71195" w:rsidRPr="00E928F8">
        <w:rPr>
          <w:color w:val="000000" w:themeColor="text1"/>
        </w:rPr>
        <w:t>‘</w:t>
      </w:r>
      <w:r w:rsidRPr="00E928F8">
        <w:rPr>
          <w:i/>
          <w:iCs/>
          <w:color w:val="000000" w:themeColor="text1"/>
        </w:rPr>
        <w:t>marking righteous ballots rolling across our nation like thunder</w:t>
      </w:r>
      <w:r w:rsidR="00A71195" w:rsidRPr="00E928F8">
        <w:rPr>
          <w:color w:val="000000" w:themeColor="text1"/>
        </w:rPr>
        <w:t>’ (God).</w:t>
      </w:r>
      <w:r w:rsidR="00E1125B">
        <w:rPr>
          <w:color w:val="000000" w:themeColor="text1"/>
        </w:rPr>
        <w:t xml:space="preserve"> We have one last chance </w:t>
      </w:r>
      <w:r w:rsidR="0030561D">
        <w:rPr>
          <w:color w:val="000000" w:themeColor="text1"/>
        </w:rPr>
        <w:t xml:space="preserve">in the </w:t>
      </w:r>
      <w:r w:rsidR="0030561D" w:rsidRPr="0030561D">
        <w:rPr>
          <w:color w:val="000000" w:themeColor="text1"/>
        </w:rPr>
        <w:t>2026/28 elections</w:t>
      </w:r>
      <w:r w:rsidR="0030561D">
        <w:rPr>
          <w:color w:val="000000" w:themeColor="text1"/>
        </w:rPr>
        <w:t xml:space="preserve"> to win with righteous ballots in glory to God.</w:t>
      </w:r>
      <w:r w:rsidR="00EE552A">
        <w:rPr>
          <w:color w:val="000000" w:themeColor="text1"/>
        </w:rPr>
        <w:t xml:space="preserve"> Let’s not blow it.</w:t>
      </w:r>
    </w:p>
    <w:p w14:paraId="7FBB7DF0" w14:textId="6F9F30B2" w:rsidR="00887E61" w:rsidRPr="00887E61" w:rsidRDefault="00591C02" w:rsidP="00887E61">
      <w:pPr>
        <w:pStyle w:val="BodyText"/>
      </w:pPr>
      <w:r>
        <w:t>C</w:t>
      </w:r>
      <w:r w:rsidR="00887E61" w:rsidRPr="00887E61">
        <w:t>onservative groups</w:t>
      </w:r>
      <w:r w:rsidR="00297D75">
        <w:t>, Fox News,</w:t>
      </w:r>
      <w:r w:rsidR="00887E61" w:rsidRPr="00887E61">
        <w:t xml:space="preserve"> and pundits are spending enormous amounts of time condemning the Progressive Blue Party</w:t>
      </w:r>
      <w:r w:rsidR="00FD1A38">
        <w:t>.</w:t>
      </w:r>
      <w:r w:rsidR="00887E61" w:rsidRPr="00887E61">
        <w:t xml:space="preserve"> It feels righteous, and P45/47 thinks he won big in 2024. But in reality, we came within only 115k votes (0.075%) in 3 </w:t>
      </w:r>
      <w:r w:rsidR="00512D1B">
        <w:t xml:space="preserve">swing </w:t>
      </w:r>
      <w:r w:rsidR="00887E61" w:rsidRPr="00887E61">
        <w:t xml:space="preserve">states </w:t>
      </w:r>
      <w:r w:rsidR="00512D1B" w:rsidRPr="008C2807">
        <w:t xml:space="preserve">(WI, PA, MI) </w:t>
      </w:r>
      <w:r w:rsidR="00887E61" w:rsidRPr="00887E61">
        <w:t>of losing everything we hold dear in</w:t>
      </w:r>
      <w:r w:rsidR="00B458FC">
        <w:t xml:space="preserve"> God’s</w:t>
      </w:r>
      <w:r w:rsidR="00887E61" w:rsidRPr="00887E61">
        <w:t xml:space="preserve"> </w:t>
      </w:r>
      <w:r w:rsidR="00B458FC" w:rsidRPr="00591C02">
        <w:rPr>
          <w:i/>
          <w:iCs/>
        </w:rPr>
        <w:t>1776 Creation, Eden 2.0</w:t>
      </w:r>
      <w:r w:rsidR="00887E61" w:rsidRPr="00887E61">
        <w:rPr>
          <w:i/>
          <w:iCs/>
        </w:rPr>
        <w:t>.</w:t>
      </w:r>
      <w:r w:rsidR="00887E61" w:rsidRPr="00887E61">
        <w:t xml:space="preserve"> </w:t>
      </w:r>
    </w:p>
    <w:p w14:paraId="0EA7FC87" w14:textId="2DB90675" w:rsidR="00C50928" w:rsidRDefault="00297D75" w:rsidP="00887E61">
      <w:pPr>
        <w:pStyle w:val="BodyText"/>
      </w:pPr>
      <w:r>
        <w:t>An old axiom says, ‘</w:t>
      </w:r>
      <w:r w:rsidRPr="00297D75">
        <w:rPr>
          <w:i/>
          <w:iCs/>
        </w:rPr>
        <w:t>never confuse effort with results</w:t>
      </w:r>
      <w:r>
        <w:rPr>
          <w:i/>
          <w:iCs/>
        </w:rPr>
        <w:t>,</w:t>
      </w:r>
      <w:r>
        <w:t xml:space="preserve">’ and condemning is not results; voting is results. </w:t>
      </w:r>
      <w:r w:rsidR="00B458FC">
        <w:t xml:space="preserve">We do not need one more reason to </w:t>
      </w:r>
      <w:r w:rsidR="00FC431D">
        <w:t xml:space="preserve">know the Devil’s Blue Party is destroying </w:t>
      </w:r>
      <w:r w:rsidR="00A829FD">
        <w:t xml:space="preserve">God’s </w:t>
      </w:r>
      <w:r w:rsidR="00A829FD" w:rsidRPr="00A829FD">
        <w:rPr>
          <w:i/>
          <w:iCs/>
        </w:rPr>
        <w:t>1776 Creation, Eden 2.0</w:t>
      </w:r>
      <w:r w:rsidR="004A3838">
        <w:t>, attacking like seven-year locusts eating everything in their path.</w:t>
      </w:r>
    </w:p>
    <w:p w14:paraId="2665D321" w14:textId="53D96DC9" w:rsidR="00F779CA" w:rsidRDefault="00F779CA" w:rsidP="00F779CA">
      <w:pPr>
        <w:pStyle w:val="BodyText"/>
      </w:pPr>
      <w:r>
        <w:t>Attached is our</w:t>
      </w:r>
      <w:r>
        <w:t xml:space="preserve"> 20-minute</w:t>
      </w:r>
      <w:r>
        <w:t xml:space="preserve"> </w:t>
      </w:r>
      <w:r w:rsidRPr="00E8698C">
        <w:rPr>
          <w:i/>
          <w:iCs/>
        </w:rPr>
        <w:t>Call to Arms</w:t>
      </w:r>
      <w:r>
        <w:t xml:space="preserve"> to be distributed to conservative group members, all Christian pulpit leaders, and the </w:t>
      </w:r>
      <w:r>
        <w:t xml:space="preserve">entire </w:t>
      </w:r>
      <w:r>
        <w:t>Body of Christ. Also included is one of twelve songs that present Godly Civics in the joy of music. Blessings to you.</w:t>
      </w:r>
    </w:p>
    <w:p w14:paraId="4C31F7ED" w14:textId="5F57EA69" w:rsidR="00887E61" w:rsidRPr="006067B5" w:rsidRDefault="00E8698C" w:rsidP="00DA382A">
      <w:pPr>
        <w:pStyle w:val="BodyText"/>
        <w:ind w:left="1440"/>
      </w:pPr>
      <w:r w:rsidRPr="0085060E">
        <w:rPr>
          <w:b/>
          <w:bCs/>
          <w:color w:val="002060"/>
        </w:rPr>
        <w:t>K. Bruce Brown</w:t>
      </w:r>
      <w:r>
        <w:tab/>
      </w:r>
      <w:r>
        <w:tab/>
      </w:r>
      <w:r>
        <w:tab/>
      </w:r>
      <w:r w:rsidRPr="0085060E">
        <w:t>Lawrence Paul Hebron</w:t>
      </w:r>
      <w:r>
        <w:br/>
        <w:t>Sr. Pastor/Biblical Counselor</w:t>
      </w:r>
      <w:r>
        <w:tab/>
      </w:r>
      <w:r>
        <w:tab/>
        <w:t>Author, and expert on our founding and Islam</w:t>
      </w:r>
      <w:r>
        <w:br/>
        <w:t>pastorb@godstp.com</w:t>
      </w:r>
      <w:r>
        <w:tab/>
      </w:r>
      <w:r>
        <w:tab/>
      </w:r>
      <w:r>
        <w:tab/>
      </w:r>
      <w:r w:rsidRPr="00E44DBE">
        <w:t>lphebron@icloud.com</w:t>
      </w:r>
    </w:p>
    <w:sectPr w:rsidR="00887E61" w:rsidRPr="006067B5" w:rsidSect="00EB0F7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type w:val="continuous"/>
      <w:pgSz w:w="12240" w:h="18720" w:code="1"/>
      <w:pgMar w:top="864" w:right="1080" w:bottom="720" w:left="1080" w:header="0" w:footer="14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B1DA3A" w14:textId="77777777" w:rsidR="0007425E" w:rsidRDefault="0007425E" w:rsidP="00C36520">
      <w:pPr>
        <w:spacing w:line="240" w:lineRule="auto"/>
      </w:pPr>
      <w:r>
        <w:separator/>
      </w:r>
    </w:p>
  </w:endnote>
  <w:endnote w:type="continuationSeparator" w:id="0">
    <w:p w14:paraId="0B890835" w14:textId="77777777" w:rsidR="0007425E" w:rsidRDefault="0007425E" w:rsidP="00C3652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BF3641" w14:textId="77777777" w:rsidR="00EE3A94" w:rsidRDefault="00EE3A9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697F42" w14:textId="69CCBA57" w:rsidR="00C36520" w:rsidRPr="00356316" w:rsidRDefault="00356316" w:rsidP="009C7024">
    <w:pPr>
      <w:pStyle w:val="Footer"/>
      <w:spacing w:after="120"/>
      <w:jc w:val="center"/>
      <w:rPr>
        <w:rFonts w:asciiTheme="minorHAnsi" w:hAnsiTheme="minorHAnsi" w:cstheme="minorHAnsi"/>
        <w:b/>
        <w:bCs/>
      </w:rPr>
    </w:pPr>
    <w:r w:rsidRPr="00356316">
      <w:rPr>
        <w:rFonts w:asciiTheme="minorHAnsi" w:hAnsiTheme="minorHAnsi" w:cstheme="minorHAnsi"/>
        <w:b/>
        <w:bCs/>
      </w:rPr>
      <w:t xml:space="preserve">GodlyCivics.com   </w:t>
    </w:r>
    <w:r>
      <w:rPr>
        <w:rFonts w:asciiTheme="minorHAnsi" w:hAnsiTheme="minorHAnsi" w:cstheme="minorHAnsi"/>
        <w:b/>
        <w:bCs/>
      </w:rPr>
      <w:t xml:space="preserve">          </w:t>
    </w:r>
    <w:r w:rsidRPr="00356316">
      <w:rPr>
        <w:rFonts w:asciiTheme="minorHAnsi" w:hAnsiTheme="minorHAnsi" w:cstheme="minorHAnsi"/>
        <w:b/>
        <w:bCs/>
      </w:rPr>
      <w:t xml:space="preserve">  LibertyCivics.com  </w:t>
    </w:r>
    <w:r>
      <w:rPr>
        <w:rFonts w:asciiTheme="minorHAnsi" w:hAnsiTheme="minorHAnsi" w:cstheme="minorHAnsi"/>
        <w:b/>
        <w:bCs/>
      </w:rPr>
      <w:t xml:space="preserve">          </w:t>
    </w:r>
    <w:r w:rsidRPr="00356316">
      <w:rPr>
        <w:rFonts w:asciiTheme="minorHAnsi" w:hAnsiTheme="minorHAnsi" w:cstheme="minorHAnsi"/>
        <w:b/>
        <w:bCs/>
      </w:rPr>
      <w:t xml:space="preserve">   WePEG1787.com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2A525C" w14:textId="77777777" w:rsidR="00356316" w:rsidRPr="00356316" w:rsidRDefault="00356316" w:rsidP="00356316">
    <w:pPr>
      <w:pStyle w:val="Footer"/>
      <w:jc w:val="center"/>
      <w:rPr>
        <w:rFonts w:asciiTheme="minorHAnsi" w:hAnsiTheme="minorHAnsi" w:cstheme="minorHAnsi"/>
        <w:b/>
        <w:bCs/>
      </w:rPr>
    </w:pPr>
    <w:r w:rsidRPr="00356316">
      <w:rPr>
        <w:rFonts w:asciiTheme="minorHAnsi" w:hAnsiTheme="minorHAnsi" w:cstheme="minorHAnsi"/>
        <w:b/>
        <w:bCs/>
      </w:rPr>
      <w:t xml:space="preserve">GodlyCivics.com   </w:t>
    </w:r>
    <w:r>
      <w:rPr>
        <w:rFonts w:asciiTheme="minorHAnsi" w:hAnsiTheme="minorHAnsi" w:cstheme="minorHAnsi"/>
        <w:b/>
        <w:bCs/>
      </w:rPr>
      <w:t xml:space="preserve">          </w:t>
    </w:r>
    <w:r w:rsidRPr="00356316">
      <w:rPr>
        <w:rFonts w:asciiTheme="minorHAnsi" w:hAnsiTheme="minorHAnsi" w:cstheme="minorHAnsi"/>
        <w:b/>
        <w:bCs/>
      </w:rPr>
      <w:t xml:space="preserve">  LibertyCivics.com  </w:t>
    </w:r>
    <w:r>
      <w:rPr>
        <w:rFonts w:asciiTheme="minorHAnsi" w:hAnsiTheme="minorHAnsi" w:cstheme="minorHAnsi"/>
        <w:b/>
        <w:bCs/>
      </w:rPr>
      <w:t xml:space="preserve">          </w:t>
    </w:r>
    <w:r w:rsidRPr="00356316">
      <w:rPr>
        <w:rFonts w:asciiTheme="minorHAnsi" w:hAnsiTheme="minorHAnsi" w:cstheme="minorHAnsi"/>
        <w:b/>
        <w:bCs/>
      </w:rPr>
      <w:t xml:space="preserve">   WePEG1787.com</w:t>
    </w:r>
  </w:p>
  <w:p w14:paraId="09AA79C8" w14:textId="3260D1AC" w:rsidR="00EE3A94" w:rsidRDefault="00EE3A9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81748CC" w14:textId="77777777" w:rsidR="0007425E" w:rsidRDefault="0007425E" w:rsidP="00C36520">
      <w:pPr>
        <w:spacing w:line="240" w:lineRule="auto"/>
      </w:pPr>
      <w:r>
        <w:separator/>
      </w:r>
    </w:p>
  </w:footnote>
  <w:footnote w:type="continuationSeparator" w:id="0">
    <w:p w14:paraId="6CAAB592" w14:textId="77777777" w:rsidR="0007425E" w:rsidRDefault="0007425E" w:rsidP="00C3652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22CD6A" w14:textId="77777777" w:rsidR="00EE3A94" w:rsidRDefault="00EE3A9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EFE3FE" w14:textId="0D3D40C6" w:rsidR="00C36520" w:rsidRDefault="00C3652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5B3BBD" w14:textId="68748043" w:rsidR="00EE3A94" w:rsidRDefault="00EE3A9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036AC7"/>
    <w:multiLevelType w:val="hybridMultilevel"/>
    <w:tmpl w:val="59AA20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3A0EA9"/>
    <w:multiLevelType w:val="multilevel"/>
    <w:tmpl w:val="3A788D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472E8F"/>
    <w:multiLevelType w:val="multilevel"/>
    <w:tmpl w:val="CB7836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8FE30D4"/>
    <w:multiLevelType w:val="multilevel"/>
    <w:tmpl w:val="E0D4AE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9885F39"/>
    <w:multiLevelType w:val="multilevel"/>
    <w:tmpl w:val="974E0A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B7E160C"/>
    <w:multiLevelType w:val="hybridMultilevel"/>
    <w:tmpl w:val="1D3CE0E4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2976997"/>
    <w:multiLevelType w:val="multilevel"/>
    <w:tmpl w:val="0B3C3C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4121CE8"/>
    <w:multiLevelType w:val="multilevel"/>
    <w:tmpl w:val="6BDEAF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4193274"/>
    <w:multiLevelType w:val="multilevel"/>
    <w:tmpl w:val="A31E51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7A12017"/>
    <w:multiLevelType w:val="multilevel"/>
    <w:tmpl w:val="7924D3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92A27F9"/>
    <w:multiLevelType w:val="hybridMultilevel"/>
    <w:tmpl w:val="29BC9B9E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AB01351"/>
    <w:multiLevelType w:val="multilevel"/>
    <w:tmpl w:val="781C3A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1EEC07A1"/>
    <w:multiLevelType w:val="multilevel"/>
    <w:tmpl w:val="D324C4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F9F5A8C"/>
    <w:multiLevelType w:val="multilevel"/>
    <w:tmpl w:val="E89670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6485884"/>
    <w:multiLevelType w:val="multilevel"/>
    <w:tmpl w:val="2F0A04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A3F6DB2"/>
    <w:multiLevelType w:val="multilevel"/>
    <w:tmpl w:val="2B8281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BD36920"/>
    <w:multiLevelType w:val="multilevel"/>
    <w:tmpl w:val="693221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0114545"/>
    <w:multiLevelType w:val="multilevel"/>
    <w:tmpl w:val="5F6ACF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4FB3D9F"/>
    <w:multiLevelType w:val="hybridMultilevel"/>
    <w:tmpl w:val="A8A420CE"/>
    <w:lvl w:ilvl="0" w:tplc="FFFFFFFF">
      <w:start w:val="1"/>
      <w:numFmt w:val="decimal"/>
      <w:suff w:val="nothing"/>
      <w:lvlText w:val="%1."/>
      <w:lvlJc w:val="right"/>
      <w:pPr>
        <w:ind w:left="1051" w:hanging="331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9" w15:restartNumberingAfterBreak="0">
    <w:nsid w:val="37B5633D"/>
    <w:multiLevelType w:val="hybridMultilevel"/>
    <w:tmpl w:val="EB0CAC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B7A09B1"/>
    <w:multiLevelType w:val="hybridMultilevel"/>
    <w:tmpl w:val="83DE3B7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F142830"/>
    <w:multiLevelType w:val="hybridMultilevel"/>
    <w:tmpl w:val="084CBE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833472"/>
    <w:multiLevelType w:val="hybridMultilevel"/>
    <w:tmpl w:val="A94AF78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0250EBE"/>
    <w:multiLevelType w:val="hybridMultilevel"/>
    <w:tmpl w:val="83DE3B72"/>
    <w:lvl w:ilvl="0" w:tplc="E8D267B2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975678"/>
    <w:multiLevelType w:val="multilevel"/>
    <w:tmpl w:val="E89061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6DD53A1"/>
    <w:multiLevelType w:val="hybridMultilevel"/>
    <w:tmpl w:val="76A40BCC"/>
    <w:lvl w:ilvl="0" w:tplc="EA9037D0">
      <w:start w:val="1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A781791"/>
    <w:multiLevelType w:val="multilevel"/>
    <w:tmpl w:val="B776BB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4EC9433E"/>
    <w:multiLevelType w:val="multilevel"/>
    <w:tmpl w:val="E6087D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4EDC1B39"/>
    <w:multiLevelType w:val="hybridMultilevel"/>
    <w:tmpl w:val="FDCE63A4"/>
    <w:lvl w:ilvl="0" w:tplc="6646F33E">
      <w:start w:val="1"/>
      <w:numFmt w:val="decimal"/>
      <w:lvlText w:val="%1."/>
      <w:lvlJc w:val="left"/>
      <w:pPr>
        <w:ind w:left="288" w:hanging="28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501D369C"/>
    <w:multiLevelType w:val="hybridMultilevel"/>
    <w:tmpl w:val="29BC9B9E"/>
    <w:lvl w:ilvl="0" w:tplc="0B8C33F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520308B4"/>
    <w:multiLevelType w:val="multilevel"/>
    <w:tmpl w:val="25AA2C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8201BA4"/>
    <w:multiLevelType w:val="hybridMultilevel"/>
    <w:tmpl w:val="0582BEF6"/>
    <w:lvl w:ilvl="0" w:tplc="4C32891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58F16366"/>
    <w:multiLevelType w:val="multilevel"/>
    <w:tmpl w:val="27624F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5BB33BB2"/>
    <w:multiLevelType w:val="multilevel"/>
    <w:tmpl w:val="C91241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647E0E53"/>
    <w:multiLevelType w:val="multilevel"/>
    <w:tmpl w:val="91F6FA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82D663D"/>
    <w:multiLevelType w:val="hybridMultilevel"/>
    <w:tmpl w:val="83DE3B7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E091880"/>
    <w:multiLevelType w:val="multilevel"/>
    <w:tmpl w:val="2ECC99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6FFB3AE9"/>
    <w:multiLevelType w:val="multilevel"/>
    <w:tmpl w:val="8BD4AA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71730F73"/>
    <w:multiLevelType w:val="hybridMultilevel"/>
    <w:tmpl w:val="F6965AEA"/>
    <w:lvl w:ilvl="0" w:tplc="166221E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76557A21"/>
    <w:multiLevelType w:val="multilevel"/>
    <w:tmpl w:val="1B0841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77ED1307"/>
    <w:multiLevelType w:val="multilevel"/>
    <w:tmpl w:val="3C2020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78E53A9E"/>
    <w:multiLevelType w:val="multilevel"/>
    <w:tmpl w:val="FDD803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79CA0AD9"/>
    <w:multiLevelType w:val="hybridMultilevel"/>
    <w:tmpl w:val="032267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A490268"/>
    <w:multiLevelType w:val="hybridMultilevel"/>
    <w:tmpl w:val="59AA203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18621364">
    <w:abstractNumId w:val="4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2122145972">
    <w:abstractNumId w:val="31"/>
  </w:num>
  <w:num w:numId="3" w16cid:durableId="870722930">
    <w:abstractNumId w:val="18"/>
  </w:num>
  <w:num w:numId="4" w16cid:durableId="502666171">
    <w:abstractNumId w:val="28"/>
  </w:num>
  <w:num w:numId="5" w16cid:durableId="1537622976">
    <w:abstractNumId w:val="38"/>
  </w:num>
  <w:num w:numId="6" w16cid:durableId="1026296898">
    <w:abstractNumId w:val="42"/>
  </w:num>
  <w:num w:numId="7" w16cid:durableId="944269768">
    <w:abstractNumId w:val="29"/>
  </w:num>
  <w:num w:numId="8" w16cid:durableId="105514836">
    <w:abstractNumId w:val="5"/>
  </w:num>
  <w:num w:numId="9" w16cid:durableId="810363392">
    <w:abstractNumId w:val="10"/>
  </w:num>
  <w:num w:numId="10" w16cid:durableId="589385448">
    <w:abstractNumId w:val="14"/>
  </w:num>
  <w:num w:numId="11" w16cid:durableId="1713770540">
    <w:abstractNumId w:val="33"/>
  </w:num>
  <w:num w:numId="12" w16cid:durableId="725222569">
    <w:abstractNumId w:val="41"/>
  </w:num>
  <w:num w:numId="13" w16cid:durableId="2078747417">
    <w:abstractNumId w:val="36"/>
  </w:num>
  <w:num w:numId="14" w16cid:durableId="1531608015">
    <w:abstractNumId w:val="11"/>
  </w:num>
  <w:num w:numId="15" w16cid:durableId="1816950281">
    <w:abstractNumId w:val="39"/>
  </w:num>
  <w:num w:numId="16" w16cid:durableId="256407837">
    <w:abstractNumId w:val="30"/>
  </w:num>
  <w:num w:numId="17" w16cid:durableId="420637581">
    <w:abstractNumId w:val="16"/>
  </w:num>
  <w:num w:numId="18" w16cid:durableId="140393862">
    <w:abstractNumId w:val="26"/>
  </w:num>
  <w:num w:numId="19" w16cid:durableId="2054765021">
    <w:abstractNumId w:val="1"/>
  </w:num>
  <w:num w:numId="20" w16cid:durableId="805197924">
    <w:abstractNumId w:val="3"/>
  </w:num>
  <w:num w:numId="21" w16cid:durableId="665203545">
    <w:abstractNumId w:val="17"/>
  </w:num>
  <w:num w:numId="22" w16cid:durableId="1624000722">
    <w:abstractNumId w:val="13"/>
  </w:num>
  <w:num w:numId="23" w16cid:durableId="1500346933">
    <w:abstractNumId w:val="37"/>
  </w:num>
  <w:num w:numId="24" w16cid:durableId="834109187">
    <w:abstractNumId w:val="4"/>
  </w:num>
  <w:num w:numId="25" w16cid:durableId="131942761">
    <w:abstractNumId w:val="34"/>
  </w:num>
  <w:num w:numId="26" w16cid:durableId="1109197619">
    <w:abstractNumId w:val="8"/>
  </w:num>
  <w:num w:numId="27" w16cid:durableId="134682738">
    <w:abstractNumId w:val="32"/>
  </w:num>
  <w:num w:numId="28" w16cid:durableId="1826123840">
    <w:abstractNumId w:val="2"/>
  </w:num>
  <w:num w:numId="29" w16cid:durableId="2118215974">
    <w:abstractNumId w:val="9"/>
  </w:num>
  <w:num w:numId="30" w16cid:durableId="435098539">
    <w:abstractNumId w:val="7"/>
  </w:num>
  <w:num w:numId="31" w16cid:durableId="286006536">
    <w:abstractNumId w:val="6"/>
  </w:num>
  <w:num w:numId="32" w16cid:durableId="1561133469">
    <w:abstractNumId w:val="40"/>
  </w:num>
  <w:num w:numId="33" w16cid:durableId="640698113">
    <w:abstractNumId w:val="12"/>
  </w:num>
  <w:num w:numId="34" w16cid:durableId="1658683188">
    <w:abstractNumId w:val="15"/>
  </w:num>
  <w:num w:numId="35" w16cid:durableId="1083643939">
    <w:abstractNumId w:val="24"/>
  </w:num>
  <w:num w:numId="36" w16cid:durableId="2102485666">
    <w:abstractNumId w:val="21"/>
  </w:num>
  <w:num w:numId="37" w16cid:durableId="2006200319">
    <w:abstractNumId w:val="19"/>
  </w:num>
  <w:num w:numId="38" w16cid:durableId="870068887">
    <w:abstractNumId w:val="23"/>
  </w:num>
  <w:num w:numId="39" w16cid:durableId="1964726370">
    <w:abstractNumId w:val="43"/>
  </w:num>
  <w:num w:numId="40" w16cid:durableId="713698187">
    <w:abstractNumId w:val="22"/>
  </w:num>
  <w:num w:numId="41" w16cid:durableId="1972512403">
    <w:abstractNumId w:val="35"/>
  </w:num>
  <w:num w:numId="42" w16cid:durableId="129253060">
    <w:abstractNumId w:val="20"/>
  </w:num>
  <w:num w:numId="43" w16cid:durableId="498733707">
    <w:abstractNumId w:val="25"/>
  </w:num>
  <w:num w:numId="44" w16cid:durableId="430777566">
    <w:abstractNumId w:val="0"/>
  </w:num>
  <w:num w:numId="45" w16cid:durableId="228344069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revisionView w:insDel="0" w:formatting="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Y3NTGztDS1NDG1MLRU0lEKTi0uzszPAykwNa8FAM1UsZAtAAAA"/>
  </w:docVars>
  <w:rsids>
    <w:rsidRoot w:val="00BD1D60"/>
    <w:rsid w:val="000013DB"/>
    <w:rsid w:val="00002A2C"/>
    <w:rsid w:val="0000416F"/>
    <w:rsid w:val="00004595"/>
    <w:rsid w:val="0000613C"/>
    <w:rsid w:val="00006C72"/>
    <w:rsid w:val="000074C2"/>
    <w:rsid w:val="000109E4"/>
    <w:rsid w:val="00010C3C"/>
    <w:rsid w:val="00016F33"/>
    <w:rsid w:val="00017E4A"/>
    <w:rsid w:val="00020504"/>
    <w:rsid w:val="0002263D"/>
    <w:rsid w:val="00023E17"/>
    <w:rsid w:val="000243C4"/>
    <w:rsid w:val="00026544"/>
    <w:rsid w:val="00026C3A"/>
    <w:rsid w:val="00026ED9"/>
    <w:rsid w:val="000275A6"/>
    <w:rsid w:val="000322E4"/>
    <w:rsid w:val="000322F1"/>
    <w:rsid w:val="00032CBB"/>
    <w:rsid w:val="0003421D"/>
    <w:rsid w:val="00034844"/>
    <w:rsid w:val="00035A2F"/>
    <w:rsid w:val="00035C95"/>
    <w:rsid w:val="00036133"/>
    <w:rsid w:val="000437D7"/>
    <w:rsid w:val="000459AD"/>
    <w:rsid w:val="00052279"/>
    <w:rsid w:val="00052A35"/>
    <w:rsid w:val="00053444"/>
    <w:rsid w:val="000551EA"/>
    <w:rsid w:val="00056A4D"/>
    <w:rsid w:val="00056C19"/>
    <w:rsid w:val="00057516"/>
    <w:rsid w:val="00057D43"/>
    <w:rsid w:val="00060D21"/>
    <w:rsid w:val="00061556"/>
    <w:rsid w:val="00062538"/>
    <w:rsid w:val="000628CF"/>
    <w:rsid w:val="00065274"/>
    <w:rsid w:val="00065B55"/>
    <w:rsid w:val="00066CE4"/>
    <w:rsid w:val="000700EB"/>
    <w:rsid w:val="00070847"/>
    <w:rsid w:val="00072707"/>
    <w:rsid w:val="0007289B"/>
    <w:rsid w:val="000733D7"/>
    <w:rsid w:val="00073858"/>
    <w:rsid w:val="0007425E"/>
    <w:rsid w:val="000763A6"/>
    <w:rsid w:val="00077874"/>
    <w:rsid w:val="00077C73"/>
    <w:rsid w:val="0008078F"/>
    <w:rsid w:val="0008329B"/>
    <w:rsid w:val="0008676B"/>
    <w:rsid w:val="00090D95"/>
    <w:rsid w:val="000913A1"/>
    <w:rsid w:val="000918DF"/>
    <w:rsid w:val="0009257B"/>
    <w:rsid w:val="00093B5C"/>
    <w:rsid w:val="00094F46"/>
    <w:rsid w:val="00095A01"/>
    <w:rsid w:val="0009648C"/>
    <w:rsid w:val="00096915"/>
    <w:rsid w:val="000A12BC"/>
    <w:rsid w:val="000A1FC3"/>
    <w:rsid w:val="000A20E3"/>
    <w:rsid w:val="000A3126"/>
    <w:rsid w:val="000A34BF"/>
    <w:rsid w:val="000A4917"/>
    <w:rsid w:val="000A56BF"/>
    <w:rsid w:val="000A57A7"/>
    <w:rsid w:val="000A70E1"/>
    <w:rsid w:val="000B18A5"/>
    <w:rsid w:val="000B1E91"/>
    <w:rsid w:val="000B24A3"/>
    <w:rsid w:val="000B5515"/>
    <w:rsid w:val="000B6C79"/>
    <w:rsid w:val="000B74AC"/>
    <w:rsid w:val="000B7DD6"/>
    <w:rsid w:val="000B7E0F"/>
    <w:rsid w:val="000C3587"/>
    <w:rsid w:val="000C4237"/>
    <w:rsid w:val="000C582D"/>
    <w:rsid w:val="000C6BDB"/>
    <w:rsid w:val="000D2FFF"/>
    <w:rsid w:val="000D31EE"/>
    <w:rsid w:val="000D357B"/>
    <w:rsid w:val="000D4985"/>
    <w:rsid w:val="000D6021"/>
    <w:rsid w:val="000E04FD"/>
    <w:rsid w:val="000E0D70"/>
    <w:rsid w:val="000E0E4C"/>
    <w:rsid w:val="000E145A"/>
    <w:rsid w:val="000E22EA"/>
    <w:rsid w:val="000E35FC"/>
    <w:rsid w:val="000E467A"/>
    <w:rsid w:val="000E482F"/>
    <w:rsid w:val="000E494C"/>
    <w:rsid w:val="000E5ACE"/>
    <w:rsid w:val="000E5F22"/>
    <w:rsid w:val="000E6C8E"/>
    <w:rsid w:val="000E7960"/>
    <w:rsid w:val="000F285C"/>
    <w:rsid w:val="000F3862"/>
    <w:rsid w:val="000F4119"/>
    <w:rsid w:val="000F5149"/>
    <w:rsid w:val="000F7A18"/>
    <w:rsid w:val="00100693"/>
    <w:rsid w:val="00101109"/>
    <w:rsid w:val="00105704"/>
    <w:rsid w:val="00107712"/>
    <w:rsid w:val="001108CE"/>
    <w:rsid w:val="001117EE"/>
    <w:rsid w:val="00111A91"/>
    <w:rsid w:val="001124FF"/>
    <w:rsid w:val="00112C5B"/>
    <w:rsid w:val="00113260"/>
    <w:rsid w:val="00114AC5"/>
    <w:rsid w:val="00115108"/>
    <w:rsid w:val="00115A16"/>
    <w:rsid w:val="00117CFF"/>
    <w:rsid w:val="00120517"/>
    <w:rsid w:val="00120BFD"/>
    <w:rsid w:val="00121B95"/>
    <w:rsid w:val="00122343"/>
    <w:rsid w:val="00122DA8"/>
    <w:rsid w:val="00122DB3"/>
    <w:rsid w:val="00122E15"/>
    <w:rsid w:val="00126249"/>
    <w:rsid w:val="00130A7F"/>
    <w:rsid w:val="00130AA0"/>
    <w:rsid w:val="00130E4D"/>
    <w:rsid w:val="0013360C"/>
    <w:rsid w:val="0013475B"/>
    <w:rsid w:val="0013516D"/>
    <w:rsid w:val="00135409"/>
    <w:rsid w:val="00135F3C"/>
    <w:rsid w:val="00136CB5"/>
    <w:rsid w:val="00137F0A"/>
    <w:rsid w:val="00140817"/>
    <w:rsid w:val="00143026"/>
    <w:rsid w:val="001443F7"/>
    <w:rsid w:val="00144A27"/>
    <w:rsid w:val="00144BD7"/>
    <w:rsid w:val="00145E16"/>
    <w:rsid w:val="00150B37"/>
    <w:rsid w:val="00155A95"/>
    <w:rsid w:val="00156B11"/>
    <w:rsid w:val="00157E26"/>
    <w:rsid w:val="00161357"/>
    <w:rsid w:val="00161800"/>
    <w:rsid w:val="00162BF2"/>
    <w:rsid w:val="00166078"/>
    <w:rsid w:val="001660FD"/>
    <w:rsid w:val="001664D2"/>
    <w:rsid w:val="00166779"/>
    <w:rsid w:val="0016781E"/>
    <w:rsid w:val="00170143"/>
    <w:rsid w:val="00171624"/>
    <w:rsid w:val="0017330A"/>
    <w:rsid w:val="0017399A"/>
    <w:rsid w:val="00173AAB"/>
    <w:rsid w:val="00173E8B"/>
    <w:rsid w:val="00174A94"/>
    <w:rsid w:val="0017624B"/>
    <w:rsid w:val="00181EE0"/>
    <w:rsid w:val="00183DBA"/>
    <w:rsid w:val="0018438F"/>
    <w:rsid w:val="001861FE"/>
    <w:rsid w:val="0019417A"/>
    <w:rsid w:val="00196464"/>
    <w:rsid w:val="0019726F"/>
    <w:rsid w:val="00197D9E"/>
    <w:rsid w:val="001A2084"/>
    <w:rsid w:val="001A23F6"/>
    <w:rsid w:val="001A26B9"/>
    <w:rsid w:val="001A2E42"/>
    <w:rsid w:val="001A342B"/>
    <w:rsid w:val="001A3926"/>
    <w:rsid w:val="001A5712"/>
    <w:rsid w:val="001A6AB5"/>
    <w:rsid w:val="001A7252"/>
    <w:rsid w:val="001A73EC"/>
    <w:rsid w:val="001B4D39"/>
    <w:rsid w:val="001B4E4F"/>
    <w:rsid w:val="001B6291"/>
    <w:rsid w:val="001C2077"/>
    <w:rsid w:val="001C3581"/>
    <w:rsid w:val="001C5178"/>
    <w:rsid w:val="001C5FA7"/>
    <w:rsid w:val="001C607C"/>
    <w:rsid w:val="001D4EF4"/>
    <w:rsid w:val="001D626D"/>
    <w:rsid w:val="001D66BE"/>
    <w:rsid w:val="001D687C"/>
    <w:rsid w:val="001D76ED"/>
    <w:rsid w:val="001D7C8C"/>
    <w:rsid w:val="001E20E0"/>
    <w:rsid w:val="001E3056"/>
    <w:rsid w:val="001E4AA1"/>
    <w:rsid w:val="001E4D9F"/>
    <w:rsid w:val="001E4FD7"/>
    <w:rsid w:val="001E549F"/>
    <w:rsid w:val="001E6337"/>
    <w:rsid w:val="001E78F8"/>
    <w:rsid w:val="001F0022"/>
    <w:rsid w:val="001F0533"/>
    <w:rsid w:val="001F0F1A"/>
    <w:rsid w:val="001F10E8"/>
    <w:rsid w:val="001F11D8"/>
    <w:rsid w:val="001F4B89"/>
    <w:rsid w:val="001F4E33"/>
    <w:rsid w:val="001F757B"/>
    <w:rsid w:val="0020036F"/>
    <w:rsid w:val="00202B5B"/>
    <w:rsid w:val="00202E9E"/>
    <w:rsid w:val="0020395A"/>
    <w:rsid w:val="002050E4"/>
    <w:rsid w:val="002074B3"/>
    <w:rsid w:val="00211B09"/>
    <w:rsid w:val="00213254"/>
    <w:rsid w:val="002136FB"/>
    <w:rsid w:val="00213D3C"/>
    <w:rsid w:val="00214089"/>
    <w:rsid w:val="00214C77"/>
    <w:rsid w:val="00214D8B"/>
    <w:rsid w:val="00215342"/>
    <w:rsid w:val="00216315"/>
    <w:rsid w:val="00216F64"/>
    <w:rsid w:val="0022357B"/>
    <w:rsid w:val="00224019"/>
    <w:rsid w:val="00224D00"/>
    <w:rsid w:val="00225936"/>
    <w:rsid w:val="0022665E"/>
    <w:rsid w:val="00226DEA"/>
    <w:rsid w:val="00227B92"/>
    <w:rsid w:val="002301A6"/>
    <w:rsid w:val="00230446"/>
    <w:rsid w:val="002310A7"/>
    <w:rsid w:val="00232933"/>
    <w:rsid w:val="00233EC5"/>
    <w:rsid w:val="00234418"/>
    <w:rsid w:val="00234BA9"/>
    <w:rsid w:val="00236246"/>
    <w:rsid w:val="00237929"/>
    <w:rsid w:val="00240DD6"/>
    <w:rsid w:val="002428F4"/>
    <w:rsid w:val="0024434C"/>
    <w:rsid w:val="00245234"/>
    <w:rsid w:val="002464F1"/>
    <w:rsid w:val="00247492"/>
    <w:rsid w:val="002513C7"/>
    <w:rsid w:val="00253F83"/>
    <w:rsid w:val="00254A88"/>
    <w:rsid w:val="002556FF"/>
    <w:rsid w:val="00256146"/>
    <w:rsid w:val="00256417"/>
    <w:rsid w:val="00256A6E"/>
    <w:rsid w:val="00260DFA"/>
    <w:rsid w:val="002611E9"/>
    <w:rsid w:val="00262746"/>
    <w:rsid w:val="0026361A"/>
    <w:rsid w:val="00263A6B"/>
    <w:rsid w:val="002650D9"/>
    <w:rsid w:val="002657A8"/>
    <w:rsid w:val="00267335"/>
    <w:rsid w:val="00267340"/>
    <w:rsid w:val="002702EB"/>
    <w:rsid w:val="0027045A"/>
    <w:rsid w:val="00272342"/>
    <w:rsid w:val="00272D89"/>
    <w:rsid w:val="002735DB"/>
    <w:rsid w:val="0027419E"/>
    <w:rsid w:val="0027437E"/>
    <w:rsid w:val="002749A7"/>
    <w:rsid w:val="00275545"/>
    <w:rsid w:val="00276830"/>
    <w:rsid w:val="0027752F"/>
    <w:rsid w:val="00277940"/>
    <w:rsid w:val="00281A79"/>
    <w:rsid w:val="00282C89"/>
    <w:rsid w:val="00282FFA"/>
    <w:rsid w:val="00284363"/>
    <w:rsid w:val="00284FFB"/>
    <w:rsid w:val="00285588"/>
    <w:rsid w:val="00287856"/>
    <w:rsid w:val="0029225A"/>
    <w:rsid w:val="00292A4C"/>
    <w:rsid w:val="002944D4"/>
    <w:rsid w:val="00294E68"/>
    <w:rsid w:val="00294F86"/>
    <w:rsid w:val="0029638A"/>
    <w:rsid w:val="00297A83"/>
    <w:rsid w:val="00297D75"/>
    <w:rsid w:val="002A0A95"/>
    <w:rsid w:val="002A3739"/>
    <w:rsid w:val="002A5421"/>
    <w:rsid w:val="002A5A1F"/>
    <w:rsid w:val="002A5D37"/>
    <w:rsid w:val="002A7773"/>
    <w:rsid w:val="002B1372"/>
    <w:rsid w:val="002B1DCD"/>
    <w:rsid w:val="002B320A"/>
    <w:rsid w:val="002B3788"/>
    <w:rsid w:val="002B4018"/>
    <w:rsid w:val="002B46A8"/>
    <w:rsid w:val="002B48C2"/>
    <w:rsid w:val="002B6A57"/>
    <w:rsid w:val="002C195A"/>
    <w:rsid w:val="002C3E9E"/>
    <w:rsid w:val="002C4448"/>
    <w:rsid w:val="002C54F4"/>
    <w:rsid w:val="002C606B"/>
    <w:rsid w:val="002C616B"/>
    <w:rsid w:val="002C618A"/>
    <w:rsid w:val="002C6634"/>
    <w:rsid w:val="002D0861"/>
    <w:rsid w:val="002D0B5D"/>
    <w:rsid w:val="002D101D"/>
    <w:rsid w:val="002D123D"/>
    <w:rsid w:val="002D1A9E"/>
    <w:rsid w:val="002D1B70"/>
    <w:rsid w:val="002D34E7"/>
    <w:rsid w:val="002D4C49"/>
    <w:rsid w:val="002D4D11"/>
    <w:rsid w:val="002D572D"/>
    <w:rsid w:val="002D79AD"/>
    <w:rsid w:val="002D7F9A"/>
    <w:rsid w:val="002E3264"/>
    <w:rsid w:val="002E3D48"/>
    <w:rsid w:val="002E6223"/>
    <w:rsid w:val="002E6C14"/>
    <w:rsid w:val="002E737D"/>
    <w:rsid w:val="002F036D"/>
    <w:rsid w:val="002F100B"/>
    <w:rsid w:val="002F2847"/>
    <w:rsid w:val="002F2BA7"/>
    <w:rsid w:val="002F332A"/>
    <w:rsid w:val="002F3BD1"/>
    <w:rsid w:val="002F3E9A"/>
    <w:rsid w:val="002F459E"/>
    <w:rsid w:val="002F7A5F"/>
    <w:rsid w:val="00300555"/>
    <w:rsid w:val="00300E7F"/>
    <w:rsid w:val="00300F6B"/>
    <w:rsid w:val="0030231C"/>
    <w:rsid w:val="0030242A"/>
    <w:rsid w:val="00303298"/>
    <w:rsid w:val="0030561D"/>
    <w:rsid w:val="00305B6C"/>
    <w:rsid w:val="00307493"/>
    <w:rsid w:val="00307FB9"/>
    <w:rsid w:val="0031183B"/>
    <w:rsid w:val="00311BF5"/>
    <w:rsid w:val="0031288E"/>
    <w:rsid w:val="003132B3"/>
    <w:rsid w:val="00313778"/>
    <w:rsid w:val="00317843"/>
    <w:rsid w:val="003218E3"/>
    <w:rsid w:val="00321FF1"/>
    <w:rsid w:val="00322253"/>
    <w:rsid w:val="00323DC9"/>
    <w:rsid w:val="003244DC"/>
    <w:rsid w:val="0032607E"/>
    <w:rsid w:val="00326330"/>
    <w:rsid w:val="003269E6"/>
    <w:rsid w:val="003277E3"/>
    <w:rsid w:val="00327B92"/>
    <w:rsid w:val="00331ED4"/>
    <w:rsid w:val="00333588"/>
    <w:rsid w:val="003336AC"/>
    <w:rsid w:val="00333C57"/>
    <w:rsid w:val="003356F5"/>
    <w:rsid w:val="00336682"/>
    <w:rsid w:val="003369DD"/>
    <w:rsid w:val="00336BED"/>
    <w:rsid w:val="003413E3"/>
    <w:rsid w:val="00341743"/>
    <w:rsid w:val="00341E8C"/>
    <w:rsid w:val="003434E7"/>
    <w:rsid w:val="00344015"/>
    <w:rsid w:val="0034769F"/>
    <w:rsid w:val="003479E5"/>
    <w:rsid w:val="00347ABF"/>
    <w:rsid w:val="00347F55"/>
    <w:rsid w:val="00352163"/>
    <w:rsid w:val="00352863"/>
    <w:rsid w:val="00353FE7"/>
    <w:rsid w:val="0035543E"/>
    <w:rsid w:val="003559BC"/>
    <w:rsid w:val="00356316"/>
    <w:rsid w:val="00356FF8"/>
    <w:rsid w:val="003571E1"/>
    <w:rsid w:val="003609E4"/>
    <w:rsid w:val="00360C75"/>
    <w:rsid w:val="00360DAC"/>
    <w:rsid w:val="00361732"/>
    <w:rsid w:val="00362AEA"/>
    <w:rsid w:val="00362F2D"/>
    <w:rsid w:val="00363586"/>
    <w:rsid w:val="0036497A"/>
    <w:rsid w:val="00364DB8"/>
    <w:rsid w:val="00364E5C"/>
    <w:rsid w:val="00365079"/>
    <w:rsid w:val="003651BE"/>
    <w:rsid w:val="00365F58"/>
    <w:rsid w:val="00367B3F"/>
    <w:rsid w:val="00370C40"/>
    <w:rsid w:val="003715DB"/>
    <w:rsid w:val="00371847"/>
    <w:rsid w:val="003732C3"/>
    <w:rsid w:val="00375E65"/>
    <w:rsid w:val="0038024C"/>
    <w:rsid w:val="00380344"/>
    <w:rsid w:val="00380577"/>
    <w:rsid w:val="00380CB0"/>
    <w:rsid w:val="0038557A"/>
    <w:rsid w:val="00386DD2"/>
    <w:rsid w:val="00387333"/>
    <w:rsid w:val="0039223A"/>
    <w:rsid w:val="00393866"/>
    <w:rsid w:val="0039498D"/>
    <w:rsid w:val="00394FD5"/>
    <w:rsid w:val="0039552F"/>
    <w:rsid w:val="003955F7"/>
    <w:rsid w:val="00396CEE"/>
    <w:rsid w:val="003A0784"/>
    <w:rsid w:val="003A153A"/>
    <w:rsid w:val="003A1697"/>
    <w:rsid w:val="003A1821"/>
    <w:rsid w:val="003A2CD5"/>
    <w:rsid w:val="003A458B"/>
    <w:rsid w:val="003A4AF7"/>
    <w:rsid w:val="003A59A5"/>
    <w:rsid w:val="003A67D4"/>
    <w:rsid w:val="003A6B69"/>
    <w:rsid w:val="003A6FB8"/>
    <w:rsid w:val="003B057C"/>
    <w:rsid w:val="003B0CE6"/>
    <w:rsid w:val="003B1AAA"/>
    <w:rsid w:val="003B2D2B"/>
    <w:rsid w:val="003B3B09"/>
    <w:rsid w:val="003B3E15"/>
    <w:rsid w:val="003B5CD0"/>
    <w:rsid w:val="003B5FA4"/>
    <w:rsid w:val="003B6AD0"/>
    <w:rsid w:val="003B71E9"/>
    <w:rsid w:val="003B7222"/>
    <w:rsid w:val="003C087F"/>
    <w:rsid w:val="003C506C"/>
    <w:rsid w:val="003C5148"/>
    <w:rsid w:val="003C63B7"/>
    <w:rsid w:val="003C7307"/>
    <w:rsid w:val="003C7B24"/>
    <w:rsid w:val="003D0726"/>
    <w:rsid w:val="003D15F7"/>
    <w:rsid w:val="003D21EF"/>
    <w:rsid w:val="003D38B9"/>
    <w:rsid w:val="003D59F1"/>
    <w:rsid w:val="003D5DEC"/>
    <w:rsid w:val="003D769B"/>
    <w:rsid w:val="003D777D"/>
    <w:rsid w:val="003E2491"/>
    <w:rsid w:val="003E26AD"/>
    <w:rsid w:val="003E4316"/>
    <w:rsid w:val="003E596E"/>
    <w:rsid w:val="003F16C6"/>
    <w:rsid w:val="003F4A68"/>
    <w:rsid w:val="003F62B6"/>
    <w:rsid w:val="003F6ECA"/>
    <w:rsid w:val="003F7FD0"/>
    <w:rsid w:val="00400271"/>
    <w:rsid w:val="0040049C"/>
    <w:rsid w:val="00401688"/>
    <w:rsid w:val="00401E14"/>
    <w:rsid w:val="00402A47"/>
    <w:rsid w:val="00402DC7"/>
    <w:rsid w:val="00402EBF"/>
    <w:rsid w:val="00403A99"/>
    <w:rsid w:val="00403C51"/>
    <w:rsid w:val="004063B1"/>
    <w:rsid w:val="00407294"/>
    <w:rsid w:val="0040764D"/>
    <w:rsid w:val="00407F20"/>
    <w:rsid w:val="00412EAC"/>
    <w:rsid w:val="004133C3"/>
    <w:rsid w:val="004137F0"/>
    <w:rsid w:val="00413C18"/>
    <w:rsid w:val="004142AF"/>
    <w:rsid w:val="00415085"/>
    <w:rsid w:val="0041731D"/>
    <w:rsid w:val="00422467"/>
    <w:rsid w:val="00423271"/>
    <w:rsid w:val="0042341D"/>
    <w:rsid w:val="00423B25"/>
    <w:rsid w:val="0042421E"/>
    <w:rsid w:val="00424779"/>
    <w:rsid w:val="0042647C"/>
    <w:rsid w:val="00426973"/>
    <w:rsid w:val="00431B24"/>
    <w:rsid w:val="00432198"/>
    <w:rsid w:val="00432C95"/>
    <w:rsid w:val="00434FC2"/>
    <w:rsid w:val="00436BC5"/>
    <w:rsid w:val="004376B4"/>
    <w:rsid w:val="00442B57"/>
    <w:rsid w:val="004435B2"/>
    <w:rsid w:val="00443D36"/>
    <w:rsid w:val="00444E87"/>
    <w:rsid w:val="00445DA3"/>
    <w:rsid w:val="00447019"/>
    <w:rsid w:val="004478DA"/>
    <w:rsid w:val="004509C1"/>
    <w:rsid w:val="004526DF"/>
    <w:rsid w:val="00453B0A"/>
    <w:rsid w:val="004548AF"/>
    <w:rsid w:val="004548ED"/>
    <w:rsid w:val="0045500C"/>
    <w:rsid w:val="00455206"/>
    <w:rsid w:val="004568CB"/>
    <w:rsid w:val="00460BE4"/>
    <w:rsid w:val="00462BAF"/>
    <w:rsid w:val="00463104"/>
    <w:rsid w:val="00463D9E"/>
    <w:rsid w:val="004658FC"/>
    <w:rsid w:val="00470828"/>
    <w:rsid w:val="00471B55"/>
    <w:rsid w:val="00472F48"/>
    <w:rsid w:val="00474B68"/>
    <w:rsid w:val="00475D6E"/>
    <w:rsid w:val="004805E4"/>
    <w:rsid w:val="00481496"/>
    <w:rsid w:val="0048150E"/>
    <w:rsid w:val="00482A0C"/>
    <w:rsid w:val="00482F4E"/>
    <w:rsid w:val="00483716"/>
    <w:rsid w:val="00483B1F"/>
    <w:rsid w:val="00484F18"/>
    <w:rsid w:val="004857B1"/>
    <w:rsid w:val="00486592"/>
    <w:rsid w:val="0048721A"/>
    <w:rsid w:val="00490305"/>
    <w:rsid w:val="00490313"/>
    <w:rsid w:val="004904A0"/>
    <w:rsid w:val="00492411"/>
    <w:rsid w:val="00493FE5"/>
    <w:rsid w:val="00495DFA"/>
    <w:rsid w:val="00495F23"/>
    <w:rsid w:val="00496523"/>
    <w:rsid w:val="004A152A"/>
    <w:rsid w:val="004A1D7B"/>
    <w:rsid w:val="004A3838"/>
    <w:rsid w:val="004A46D2"/>
    <w:rsid w:val="004A6145"/>
    <w:rsid w:val="004A6BF2"/>
    <w:rsid w:val="004A7AB2"/>
    <w:rsid w:val="004B0D48"/>
    <w:rsid w:val="004B35C9"/>
    <w:rsid w:val="004B363F"/>
    <w:rsid w:val="004B5631"/>
    <w:rsid w:val="004B58C6"/>
    <w:rsid w:val="004B628D"/>
    <w:rsid w:val="004B6498"/>
    <w:rsid w:val="004C1172"/>
    <w:rsid w:val="004C12FD"/>
    <w:rsid w:val="004C16CA"/>
    <w:rsid w:val="004C1B43"/>
    <w:rsid w:val="004C367E"/>
    <w:rsid w:val="004C3D48"/>
    <w:rsid w:val="004C587E"/>
    <w:rsid w:val="004C5F3D"/>
    <w:rsid w:val="004D173F"/>
    <w:rsid w:val="004D1EE1"/>
    <w:rsid w:val="004D2D69"/>
    <w:rsid w:val="004D30D5"/>
    <w:rsid w:val="004D392A"/>
    <w:rsid w:val="004D3C1E"/>
    <w:rsid w:val="004D4F38"/>
    <w:rsid w:val="004D5237"/>
    <w:rsid w:val="004D532F"/>
    <w:rsid w:val="004E51CA"/>
    <w:rsid w:val="004E5732"/>
    <w:rsid w:val="004E6041"/>
    <w:rsid w:val="004E6D24"/>
    <w:rsid w:val="004E7BD0"/>
    <w:rsid w:val="004F0BA9"/>
    <w:rsid w:val="004F1693"/>
    <w:rsid w:val="004F1A8A"/>
    <w:rsid w:val="004F5781"/>
    <w:rsid w:val="004F6195"/>
    <w:rsid w:val="005004FE"/>
    <w:rsid w:val="005015E3"/>
    <w:rsid w:val="00503E96"/>
    <w:rsid w:val="005056A9"/>
    <w:rsid w:val="005058EE"/>
    <w:rsid w:val="00512D1B"/>
    <w:rsid w:val="005144AE"/>
    <w:rsid w:val="005146FC"/>
    <w:rsid w:val="00515FE3"/>
    <w:rsid w:val="00521513"/>
    <w:rsid w:val="00522048"/>
    <w:rsid w:val="00522375"/>
    <w:rsid w:val="00522BCD"/>
    <w:rsid w:val="00523107"/>
    <w:rsid w:val="00523BB9"/>
    <w:rsid w:val="00524AF4"/>
    <w:rsid w:val="005250BC"/>
    <w:rsid w:val="005266E7"/>
    <w:rsid w:val="00530CB7"/>
    <w:rsid w:val="005318AB"/>
    <w:rsid w:val="005329E6"/>
    <w:rsid w:val="005332B5"/>
    <w:rsid w:val="00533881"/>
    <w:rsid w:val="00534849"/>
    <w:rsid w:val="005350C2"/>
    <w:rsid w:val="005404AB"/>
    <w:rsid w:val="00541FCF"/>
    <w:rsid w:val="00542168"/>
    <w:rsid w:val="005440CC"/>
    <w:rsid w:val="00545799"/>
    <w:rsid w:val="00547F15"/>
    <w:rsid w:val="0055213D"/>
    <w:rsid w:val="00552D7D"/>
    <w:rsid w:val="005533E4"/>
    <w:rsid w:val="005540BE"/>
    <w:rsid w:val="00554815"/>
    <w:rsid w:val="00554B65"/>
    <w:rsid w:val="00555210"/>
    <w:rsid w:val="00555DB9"/>
    <w:rsid w:val="00556795"/>
    <w:rsid w:val="00557817"/>
    <w:rsid w:val="00560321"/>
    <w:rsid w:val="00560391"/>
    <w:rsid w:val="00560910"/>
    <w:rsid w:val="00560A2B"/>
    <w:rsid w:val="00561435"/>
    <w:rsid w:val="00563003"/>
    <w:rsid w:val="0056330D"/>
    <w:rsid w:val="00563DAE"/>
    <w:rsid w:val="00564584"/>
    <w:rsid w:val="005646BF"/>
    <w:rsid w:val="00564E21"/>
    <w:rsid w:val="005665D2"/>
    <w:rsid w:val="00567D6E"/>
    <w:rsid w:val="00571E8F"/>
    <w:rsid w:val="00572422"/>
    <w:rsid w:val="00572EC7"/>
    <w:rsid w:val="00574236"/>
    <w:rsid w:val="00575DF5"/>
    <w:rsid w:val="00576C04"/>
    <w:rsid w:val="00577042"/>
    <w:rsid w:val="00577E8E"/>
    <w:rsid w:val="00577F33"/>
    <w:rsid w:val="00580D48"/>
    <w:rsid w:val="00581786"/>
    <w:rsid w:val="00581F87"/>
    <w:rsid w:val="00583083"/>
    <w:rsid w:val="00583925"/>
    <w:rsid w:val="005839B7"/>
    <w:rsid w:val="00587BE1"/>
    <w:rsid w:val="00590B63"/>
    <w:rsid w:val="00591C02"/>
    <w:rsid w:val="005927E8"/>
    <w:rsid w:val="005941F0"/>
    <w:rsid w:val="0059496A"/>
    <w:rsid w:val="00595DF5"/>
    <w:rsid w:val="00597493"/>
    <w:rsid w:val="005A0669"/>
    <w:rsid w:val="005A1056"/>
    <w:rsid w:val="005A12B1"/>
    <w:rsid w:val="005A1D7A"/>
    <w:rsid w:val="005A243E"/>
    <w:rsid w:val="005A3276"/>
    <w:rsid w:val="005A49BA"/>
    <w:rsid w:val="005A5018"/>
    <w:rsid w:val="005A5AEC"/>
    <w:rsid w:val="005A7738"/>
    <w:rsid w:val="005B076A"/>
    <w:rsid w:val="005B12A8"/>
    <w:rsid w:val="005B13E1"/>
    <w:rsid w:val="005B2788"/>
    <w:rsid w:val="005B2AFD"/>
    <w:rsid w:val="005B32B6"/>
    <w:rsid w:val="005B3ECD"/>
    <w:rsid w:val="005B3F60"/>
    <w:rsid w:val="005B3FDA"/>
    <w:rsid w:val="005B45D2"/>
    <w:rsid w:val="005B5297"/>
    <w:rsid w:val="005B5650"/>
    <w:rsid w:val="005B6A83"/>
    <w:rsid w:val="005B7DE7"/>
    <w:rsid w:val="005C0250"/>
    <w:rsid w:val="005C0D09"/>
    <w:rsid w:val="005C14C9"/>
    <w:rsid w:val="005C22D7"/>
    <w:rsid w:val="005C2DB9"/>
    <w:rsid w:val="005C2E23"/>
    <w:rsid w:val="005C416B"/>
    <w:rsid w:val="005C5F31"/>
    <w:rsid w:val="005C7021"/>
    <w:rsid w:val="005D019E"/>
    <w:rsid w:val="005D05B0"/>
    <w:rsid w:val="005D0BC4"/>
    <w:rsid w:val="005D1606"/>
    <w:rsid w:val="005D5EAE"/>
    <w:rsid w:val="005D62EE"/>
    <w:rsid w:val="005E2EDF"/>
    <w:rsid w:val="005E3770"/>
    <w:rsid w:val="005E4B5D"/>
    <w:rsid w:val="005E5D3F"/>
    <w:rsid w:val="005E6304"/>
    <w:rsid w:val="005E773B"/>
    <w:rsid w:val="005F1742"/>
    <w:rsid w:val="005F1D9F"/>
    <w:rsid w:val="005F2E60"/>
    <w:rsid w:val="005F339B"/>
    <w:rsid w:val="005F43F3"/>
    <w:rsid w:val="005F4426"/>
    <w:rsid w:val="005F4785"/>
    <w:rsid w:val="005F578F"/>
    <w:rsid w:val="005F7E02"/>
    <w:rsid w:val="006008E3"/>
    <w:rsid w:val="006019B5"/>
    <w:rsid w:val="00604061"/>
    <w:rsid w:val="00605A97"/>
    <w:rsid w:val="00606431"/>
    <w:rsid w:val="00606536"/>
    <w:rsid w:val="006067B5"/>
    <w:rsid w:val="0060694E"/>
    <w:rsid w:val="00606B99"/>
    <w:rsid w:val="0061059C"/>
    <w:rsid w:val="00611F8E"/>
    <w:rsid w:val="006126DA"/>
    <w:rsid w:val="00613C7A"/>
    <w:rsid w:val="00613F99"/>
    <w:rsid w:val="00614007"/>
    <w:rsid w:val="006153DA"/>
    <w:rsid w:val="006165D9"/>
    <w:rsid w:val="0061704A"/>
    <w:rsid w:val="00620955"/>
    <w:rsid w:val="00621146"/>
    <w:rsid w:val="00621351"/>
    <w:rsid w:val="00623517"/>
    <w:rsid w:val="006254C8"/>
    <w:rsid w:val="00625B6B"/>
    <w:rsid w:val="006260DB"/>
    <w:rsid w:val="0062654F"/>
    <w:rsid w:val="00627CEF"/>
    <w:rsid w:val="00630ABC"/>
    <w:rsid w:val="0063216A"/>
    <w:rsid w:val="00634F72"/>
    <w:rsid w:val="00636836"/>
    <w:rsid w:val="006369B4"/>
    <w:rsid w:val="00640747"/>
    <w:rsid w:val="00640A43"/>
    <w:rsid w:val="006417F9"/>
    <w:rsid w:val="00643B4D"/>
    <w:rsid w:val="00643EAE"/>
    <w:rsid w:val="00644E6B"/>
    <w:rsid w:val="006456E3"/>
    <w:rsid w:val="00645775"/>
    <w:rsid w:val="00645D85"/>
    <w:rsid w:val="00646F9B"/>
    <w:rsid w:val="006470F1"/>
    <w:rsid w:val="0064710F"/>
    <w:rsid w:val="00651D33"/>
    <w:rsid w:val="00654550"/>
    <w:rsid w:val="00655319"/>
    <w:rsid w:val="00656B02"/>
    <w:rsid w:val="00656C8A"/>
    <w:rsid w:val="0065788E"/>
    <w:rsid w:val="00657B8A"/>
    <w:rsid w:val="00657DC1"/>
    <w:rsid w:val="006614B8"/>
    <w:rsid w:val="00661F15"/>
    <w:rsid w:val="00662660"/>
    <w:rsid w:val="00662AE8"/>
    <w:rsid w:val="00664009"/>
    <w:rsid w:val="00665106"/>
    <w:rsid w:val="0066530E"/>
    <w:rsid w:val="006659CD"/>
    <w:rsid w:val="006670D2"/>
    <w:rsid w:val="00667BDE"/>
    <w:rsid w:val="00670432"/>
    <w:rsid w:val="00670811"/>
    <w:rsid w:val="00671231"/>
    <w:rsid w:val="006722A2"/>
    <w:rsid w:val="00674A58"/>
    <w:rsid w:val="0067531E"/>
    <w:rsid w:val="00676E35"/>
    <w:rsid w:val="00680091"/>
    <w:rsid w:val="006805D9"/>
    <w:rsid w:val="00682A5C"/>
    <w:rsid w:val="00683059"/>
    <w:rsid w:val="00684CA1"/>
    <w:rsid w:val="00690BC5"/>
    <w:rsid w:val="00692442"/>
    <w:rsid w:val="00693A25"/>
    <w:rsid w:val="006948A4"/>
    <w:rsid w:val="00694D3F"/>
    <w:rsid w:val="006971B0"/>
    <w:rsid w:val="006A0132"/>
    <w:rsid w:val="006A0697"/>
    <w:rsid w:val="006A4B0A"/>
    <w:rsid w:val="006A5470"/>
    <w:rsid w:val="006A719F"/>
    <w:rsid w:val="006A7957"/>
    <w:rsid w:val="006B0907"/>
    <w:rsid w:val="006B0B31"/>
    <w:rsid w:val="006B16AD"/>
    <w:rsid w:val="006B21D9"/>
    <w:rsid w:val="006B30C5"/>
    <w:rsid w:val="006B338D"/>
    <w:rsid w:val="006B3D02"/>
    <w:rsid w:val="006B3EA3"/>
    <w:rsid w:val="006B4768"/>
    <w:rsid w:val="006B6B2C"/>
    <w:rsid w:val="006B7E92"/>
    <w:rsid w:val="006C0C49"/>
    <w:rsid w:val="006C2253"/>
    <w:rsid w:val="006C4368"/>
    <w:rsid w:val="006C6D91"/>
    <w:rsid w:val="006C71CE"/>
    <w:rsid w:val="006D10DE"/>
    <w:rsid w:val="006D126C"/>
    <w:rsid w:val="006D1BCC"/>
    <w:rsid w:val="006D2392"/>
    <w:rsid w:val="006D42D4"/>
    <w:rsid w:val="006D4A36"/>
    <w:rsid w:val="006D509B"/>
    <w:rsid w:val="006D5801"/>
    <w:rsid w:val="006D5A43"/>
    <w:rsid w:val="006D6996"/>
    <w:rsid w:val="006D7558"/>
    <w:rsid w:val="006E2FBE"/>
    <w:rsid w:val="006E3D9B"/>
    <w:rsid w:val="006E412C"/>
    <w:rsid w:val="006E4441"/>
    <w:rsid w:val="006E7879"/>
    <w:rsid w:val="006E7ABE"/>
    <w:rsid w:val="006F11D0"/>
    <w:rsid w:val="006F2CED"/>
    <w:rsid w:val="006F495E"/>
    <w:rsid w:val="006F4C08"/>
    <w:rsid w:val="006F4D8C"/>
    <w:rsid w:val="006F716B"/>
    <w:rsid w:val="0070108B"/>
    <w:rsid w:val="007017FA"/>
    <w:rsid w:val="007019DD"/>
    <w:rsid w:val="00702937"/>
    <w:rsid w:val="00703EE6"/>
    <w:rsid w:val="0070405F"/>
    <w:rsid w:val="00706E78"/>
    <w:rsid w:val="00710762"/>
    <w:rsid w:val="00710ABF"/>
    <w:rsid w:val="00711EDE"/>
    <w:rsid w:val="00713149"/>
    <w:rsid w:val="00713ABE"/>
    <w:rsid w:val="00714BD9"/>
    <w:rsid w:val="007214C1"/>
    <w:rsid w:val="007216F9"/>
    <w:rsid w:val="007218A5"/>
    <w:rsid w:val="00721F51"/>
    <w:rsid w:val="007237F8"/>
    <w:rsid w:val="00723FB4"/>
    <w:rsid w:val="007243E4"/>
    <w:rsid w:val="00726141"/>
    <w:rsid w:val="00726D27"/>
    <w:rsid w:val="00727CE0"/>
    <w:rsid w:val="0073361E"/>
    <w:rsid w:val="007348CA"/>
    <w:rsid w:val="00734E28"/>
    <w:rsid w:val="00735AA6"/>
    <w:rsid w:val="0074050D"/>
    <w:rsid w:val="00741194"/>
    <w:rsid w:val="0074176A"/>
    <w:rsid w:val="0074683E"/>
    <w:rsid w:val="0074776D"/>
    <w:rsid w:val="00750420"/>
    <w:rsid w:val="007513DF"/>
    <w:rsid w:val="0075142F"/>
    <w:rsid w:val="0075151F"/>
    <w:rsid w:val="007523E5"/>
    <w:rsid w:val="0075247D"/>
    <w:rsid w:val="00753613"/>
    <w:rsid w:val="00754F03"/>
    <w:rsid w:val="00755458"/>
    <w:rsid w:val="00755AAE"/>
    <w:rsid w:val="00755D59"/>
    <w:rsid w:val="00755F3D"/>
    <w:rsid w:val="007564F2"/>
    <w:rsid w:val="007567D8"/>
    <w:rsid w:val="007568E7"/>
    <w:rsid w:val="007572E3"/>
    <w:rsid w:val="007606C9"/>
    <w:rsid w:val="00760D5E"/>
    <w:rsid w:val="0076183E"/>
    <w:rsid w:val="007619B4"/>
    <w:rsid w:val="00763E7F"/>
    <w:rsid w:val="00765401"/>
    <w:rsid w:val="00765FB9"/>
    <w:rsid w:val="00766541"/>
    <w:rsid w:val="007673AB"/>
    <w:rsid w:val="00767778"/>
    <w:rsid w:val="007678F9"/>
    <w:rsid w:val="00770B50"/>
    <w:rsid w:val="00773959"/>
    <w:rsid w:val="00774E31"/>
    <w:rsid w:val="007800B5"/>
    <w:rsid w:val="00780217"/>
    <w:rsid w:val="00780918"/>
    <w:rsid w:val="00780A5A"/>
    <w:rsid w:val="00780C44"/>
    <w:rsid w:val="00781418"/>
    <w:rsid w:val="00781A68"/>
    <w:rsid w:val="00781CA5"/>
    <w:rsid w:val="00782EF5"/>
    <w:rsid w:val="0078613D"/>
    <w:rsid w:val="00787BA3"/>
    <w:rsid w:val="00793E50"/>
    <w:rsid w:val="00796336"/>
    <w:rsid w:val="007A037D"/>
    <w:rsid w:val="007A1506"/>
    <w:rsid w:val="007A1768"/>
    <w:rsid w:val="007A1C7B"/>
    <w:rsid w:val="007A293E"/>
    <w:rsid w:val="007A39ED"/>
    <w:rsid w:val="007A46D5"/>
    <w:rsid w:val="007A65E4"/>
    <w:rsid w:val="007A6AC6"/>
    <w:rsid w:val="007B0738"/>
    <w:rsid w:val="007B1CE8"/>
    <w:rsid w:val="007B4F6C"/>
    <w:rsid w:val="007B6077"/>
    <w:rsid w:val="007B6087"/>
    <w:rsid w:val="007B75AB"/>
    <w:rsid w:val="007B78DB"/>
    <w:rsid w:val="007C0735"/>
    <w:rsid w:val="007C073D"/>
    <w:rsid w:val="007C0CA1"/>
    <w:rsid w:val="007C42BD"/>
    <w:rsid w:val="007C5309"/>
    <w:rsid w:val="007C590F"/>
    <w:rsid w:val="007C738D"/>
    <w:rsid w:val="007C759F"/>
    <w:rsid w:val="007C7E98"/>
    <w:rsid w:val="007D0960"/>
    <w:rsid w:val="007D1DD3"/>
    <w:rsid w:val="007D25D6"/>
    <w:rsid w:val="007D2DFC"/>
    <w:rsid w:val="007D41A5"/>
    <w:rsid w:val="007D5C5A"/>
    <w:rsid w:val="007E3450"/>
    <w:rsid w:val="007E52AA"/>
    <w:rsid w:val="007E6C42"/>
    <w:rsid w:val="007E6FD4"/>
    <w:rsid w:val="007F09C5"/>
    <w:rsid w:val="007F0CAD"/>
    <w:rsid w:val="007F1348"/>
    <w:rsid w:val="007F19E5"/>
    <w:rsid w:val="007F1BC2"/>
    <w:rsid w:val="007F3A9E"/>
    <w:rsid w:val="007F4B87"/>
    <w:rsid w:val="007F614A"/>
    <w:rsid w:val="007F76C2"/>
    <w:rsid w:val="0080017E"/>
    <w:rsid w:val="0080241A"/>
    <w:rsid w:val="0080337E"/>
    <w:rsid w:val="00804820"/>
    <w:rsid w:val="00805D7E"/>
    <w:rsid w:val="00806B8C"/>
    <w:rsid w:val="00807179"/>
    <w:rsid w:val="008076CE"/>
    <w:rsid w:val="008109F4"/>
    <w:rsid w:val="00811187"/>
    <w:rsid w:val="00812BE5"/>
    <w:rsid w:val="00813496"/>
    <w:rsid w:val="00815C85"/>
    <w:rsid w:val="00816E03"/>
    <w:rsid w:val="00820E51"/>
    <w:rsid w:val="00821D66"/>
    <w:rsid w:val="0082383B"/>
    <w:rsid w:val="00823A26"/>
    <w:rsid w:val="008244BD"/>
    <w:rsid w:val="00824C64"/>
    <w:rsid w:val="00824F58"/>
    <w:rsid w:val="00826046"/>
    <w:rsid w:val="00826BE5"/>
    <w:rsid w:val="00832CA7"/>
    <w:rsid w:val="00837820"/>
    <w:rsid w:val="00840013"/>
    <w:rsid w:val="008426A7"/>
    <w:rsid w:val="00842E0A"/>
    <w:rsid w:val="00846D24"/>
    <w:rsid w:val="008520EF"/>
    <w:rsid w:val="0085663F"/>
    <w:rsid w:val="00860E58"/>
    <w:rsid w:val="0086236F"/>
    <w:rsid w:val="00862BF5"/>
    <w:rsid w:val="00863826"/>
    <w:rsid w:val="00863FCD"/>
    <w:rsid w:val="00864BEE"/>
    <w:rsid w:val="00866188"/>
    <w:rsid w:val="00866F94"/>
    <w:rsid w:val="00866FBA"/>
    <w:rsid w:val="008670AD"/>
    <w:rsid w:val="0086735B"/>
    <w:rsid w:val="00874504"/>
    <w:rsid w:val="00874B72"/>
    <w:rsid w:val="00875306"/>
    <w:rsid w:val="00875510"/>
    <w:rsid w:val="00875868"/>
    <w:rsid w:val="00875BB4"/>
    <w:rsid w:val="0087688E"/>
    <w:rsid w:val="008770DE"/>
    <w:rsid w:val="0088104E"/>
    <w:rsid w:val="00882592"/>
    <w:rsid w:val="008852DA"/>
    <w:rsid w:val="008859AA"/>
    <w:rsid w:val="00886731"/>
    <w:rsid w:val="008872A1"/>
    <w:rsid w:val="00887E61"/>
    <w:rsid w:val="00887EF2"/>
    <w:rsid w:val="008907FE"/>
    <w:rsid w:val="00892924"/>
    <w:rsid w:val="00892F0F"/>
    <w:rsid w:val="0089305B"/>
    <w:rsid w:val="00893CBC"/>
    <w:rsid w:val="00896BB6"/>
    <w:rsid w:val="00897B19"/>
    <w:rsid w:val="008A1028"/>
    <w:rsid w:val="008A164B"/>
    <w:rsid w:val="008A2E47"/>
    <w:rsid w:val="008A4B92"/>
    <w:rsid w:val="008A6066"/>
    <w:rsid w:val="008B015F"/>
    <w:rsid w:val="008B0C8C"/>
    <w:rsid w:val="008B16EF"/>
    <w:rsid w:val="008B2AA7"/>
    <w:rsid w:val="008B3AB3"/>
    <w:rsid w:val="008B4773"/>
    <w:rsid w:val="008B4C1C"/>
    <w:rsid w:val="008B6AC0"/>
    <w:rsid w:val="008C0525"/>
    <w:rsid w:val="008C10B3"/>
    <w:rsid w:val="008C1DDA"/>
    <w:rsid w:val="008C1E72"/>
    <w:rsid w:val="008C2D1B"/>
    <w:rsid w:val="008C31DF"/>
    <w:rsid w:val="008C4CA5"/>
    <w:rsid w:val="008C6099"/>
    <w:rsid w:val="008C6D9C"/>
    <w:rsid w:val="008C74B6"/>
    <w:rsid w:val="008D023C"/>
    <w:rsid w:val="008D07A4"/>
    <w:rsid w:val="008D2DE2"/>
    <w:rsid w:val="008D710A"/>
    <w:rsid w:val="008D77CE"/>
    <w:rsid w:val="008E0B2F"/>
    <w:rsid w:val="008E1297"/>
    <w:rsid w:val="008E4163"/>
    <w:rsid w:val="008E48BA"/>
    <w:rsid w:val="008E508E"/>
    <w:rsid w:val="008E58F7"/>
    <w:rsid w:val="008E5C74"/>
    <w:rsid w:val="008E79AB"/>
    <w:rsid w:val="008F0789"/>
    <w:rsid w:val="008F0A82"/>
    <w:rsid w:val="008F1207"/>
    <w:rsid w:val="008F127E"/>
    <w:rsid w:val="008F17C4"/>
    <w:rsid w:val="008F2A57"/>
    <w:rsid w:val="008F571F"/>
    <w:rsid w:val="0090006F"/>
    <w:rsid w:val="00901BC7"/>
    <w:rsid w:val="009025B2"/>
    <w:rsid w:val="009057FF"/>
    <w:rsid w:val="00905F64"/>
    <w:rsid w:val="00906861"/>
    <w:rsid w:val="00907DD3"/>
    <w:rsid w:val="00910206"/>
    <w:rsid w:val="00910740"/>
    <w:rsid w:val="009125E6"/>
    <w:rsid w:val="00914051"/>
    <w:rsid w:val="0091678F"/>
    <w:rsid w:val="00917125"/>
    <w:rsid w:val="009202EA"/>
    <w:rsid w:val="00923D6C"/>
    <w:rsid w:val="0092412D"/>
    <w:rsid w:val="0092607A"/>
    <w:rsid w:val="00926A48"/>
    <w:rsid w:val="009273B3"/>
    <w:rsid w:val="00927CCA"/>
    <w:rsid w:val="00930AD4"/>
    <w:rsid w:val="0093293B"/>
    <w:rsid w:val="009351E0"/>
    <w:rsid w:val="00935324"/>
    <w:rsid w:val="00935556"/>
    <w:rsid w:val="00935D99"/>
    <w:rsid w:val="00936214"/>
    <w:rsid w:val="0094058B"/>
    <w:rsid w:val="009413CE"/>
    <w:rsid w:val="0094479F"/>
    <w:rsid w:val="00945177"/>
    <w:rsid w:val="00946814"/>
    <w:rsid w:val="00946E99"/>
    <w:rsid w:val="00947F17"/>
    <w:rsid w:val="00950F56"/>
    <w:rsid w:val="009513F6"/>
    <w:rsid w:val="00952401"/>
    <w:rsid w:val="0095311A"/>
    <w:rsid w:val="00953359"/>
    <w:rsid w:val="009538A3"/>
    <w:rsid w:val="00953B92"/>
    <w:rsid w:val="0095433C"/>
    <w:rsid w:val="00954AB7"/>
    <w:rsid w:val="00956965"/>
    <w:rsid w:val="00957A51"/>
    <w:rsid w:val="00960283"/>
    <w:rsid w:val="00964737"/>
    <w:rsid w:val="009659CB"/>
    <w:rsid w:val="00965A3F"/>
    <w:rsid w:val="00966747"/>
    <w:rsid w:val="00966D74"/>
    <w:rsid w:val="00970483"/>
    <w:rsid w:val="00970935"/>
    <w:rsid w:val="00972736"/>
    <w:rsid w:val="0097348B"/>
    <w:rsid w:val="00975159"/>
    <w:rsid w:val="0097629D"/>
    <w:rsid w:val="009762F0"/>
    <w:rsid w:val="00976986"/>
    <w:rsid w:val="009771D4"/>
    <w:rsid w:val="0097793E"/>
    <w:rsid w:val="00977A31"/>
    <w:rsid w:val="009810A4"/>
    <w:rsid w:val="00981738"/>
    <w:rsid w:val="00983294"/>
    <w:rsid w:val="00984432"/>
    <w:rsid w:val="0098584E"/>
    <w:rsid w:val="00991A9C"/>
    <w:rsid w:val="009925F5"/>
    <w:rsid w:val="0099276F"/>
    <w:rsid w:val="009939B3"/>
    <w:rsid w:val="00993B30"/>
    <w:rsid w:val="009949A4"/>
    <w:rsid w:val="0099607D"/>
    <w:rsid w:val="0099608C"/>
    <w:rsid w:val="00996A2B"/>
    <w:rsid w:val="009973F6"/>
    <w:rsid w:val="00997580"/>
    <w:rsid w:val="0099779A"/>
    <w:rsid w:val="009A1123"/>
    <w:rsid w:val="009A25F4"/>
    <w:rsid w:val="009A3885"/>
    <w:rsid w:val="009A3F2D"/>
    <w:rsid w:val="009A4DE8"/>
    <w:rsid w:val="009A6E79"/>
    <w:rsid w:val="009A7372"/>
    <w:rsid w:val="009A7C68"/>
    <w:rsid w:val="009B0399"/>
    <w:rsid w:val="009B0943"/>
    <w:rsid w:val="009B10C8"/>
    <w:rsid w:val="009B172D"/>
    <w:rsid w:val="009B2B08"/>
    <w:rsid w:val="009B2DE0"/>
    <w:rsid w:val="009B2FCC"/>
    <w:rsid w:val="009B35AA"/>
    <w:rsid w:val="009B3B62"/>
    <w:rsid w:val="009B4992"/>
    <w:rsid w:val="009B4EF6"/>
    <w:rsid w:val="009B525F"/>
    <w:rsid w:val="009C0E5E"/>
    <w:rsid w:val="009C277C"/>
    <w:rsid w:val="009C418F"/>
    <w:rsid w:val="009C4D86"/>
    <w:rsid w:val="009C7024"/>
    <w:rsid w:val="009D1262"/>
    <w:rsid w:val="009D180F"/>
    <w:rsid w:val="009D23B8"/>
    <w:rsid w:val="009D3C29"/>
    <w:rsid w:val="009D4FC9"/>
    <w:rsid w:val="009D5865"/>
    <w:rsid w:val="009D5952"/>
    <w:rsid w:val="009D5BF2"/>
    <w:rsid w:val="009E022C"/>
    <w:rsid w:val="009E1F7C"/>
    <w:rsid w:val="009E2CFA"/>
    <w:rsid w:val="009E627A"/>
    <w:rsid w:val="009E64F6"/>
    <w:rsid w:val="009E6FD1"/>
    <w:rsid w:val="009E7750"/>
    <w:rsid w:val="009E7D6E"/>
    <w:rsid w:val="009E7E2A"/>
    <w:rsid w:val="009F1149"/>
    <w:rsid w:val="009F15CC"/>
    <w:rsid w:val="009F2D5C"/>
    <w:rsid w:val="009F2E98"/>
    <w:rsid w:val="009F2F06"/>
    <w:rsid w:val="009F3840"/>
    <w:rsid w:val="009F43D2"/>
    <w:rsid w:val="009F5173"/>
    <w:rsid w:val="009F7168"/>
    <w:rsid w:val="00A00372"/>
    <w:rsid w:val="00A011CD"/>
    <w:rsid w:val="00A02016"/>
    <w:rsid w:val="00A0325E"/>
    <w:rsid w:val="00A034DA"/>
    <w:rsid w:val="00A03884"/>
    <w:rsid w:val="00A03CCE"/>
    <w:rsid w:val="00A04E59"/>
    <w:rsid w:val="00A04F3E"/>
    <w:rsid w:val="00A07B1A"/>
    <w:rsid w:val="00A10C31"/>
    <w:rsid w:val="00A11CB4"/>
    <w:rsid w:val="00A13123"/>
    <w:rsid w:val="00A13CB9"/>
    <w:rsid w:val="00A1502C"/>
    <w:rsid w:val="00A16DB2"/>
    <w:rsid w:val="00A17707"/>
    <w:rsid w:val="00A20DE6"/>
    <w:rsid w:val="00A20E72"/>
    <w:rsid w:val="00A24385"/>
    <w:rsid w:val="00A25DBB"/>
    <w:rsid w:val="00A265B6"/>
    <w:rsid w:val="00A27ED5"/>
    <w:rsid w:val="00A315C4"/>
    <w:rsid w:val="00A31B36"/>
    <w:rsid w:val="00A33A76"/>
    <w:rsid w:val="00A3447E"/>
    <w:rsid w:val="00A344F9"/>
    <w:rsid w:val="00A35934"/>
    <w:rsid w:val="00A3652E"/>
    <w:rsid w:val="00A369B9"/>
    <w:rsid w:val="00A37107"/>
    <w:rsid w:val="00A377F1"/>
    <w:rsid w:val="00A410A9"/>
    <w:rsid w:val="00A410F5"/>
    <w:rsid w:val="00A42431"/>
    <w:rsid w:val="00A4477D"/>
    <w:rsid w:val="00A46886"/>
    <w:rsid w:val="00A4692D"/>
    <w:rsid w:val="00A46DEB"/>
    <w:rsid w:val="00A50E8E"/>
    <w:rsid w:val="00A50ED0"/>
    <w:rsid w:val="00A5174C"/>
    <w:rsid w:val="00A51AB0"/>
    <w:rsid w:val="00A52924"/>
    <w:rsid w:val="00A52AA8"/>
    <w:rsid w:val="00A53A27"/>
    <w:rsid w:val="00A540D1"/>
    <w:rsid w:val="00A541F1"/>
    <w:rsid w:val="00A54636"/>
    <w:rsid w:val="00A56556"/>
    <w:rsid w:val="00A57AFE"/>
    <w:rsid w:val="00A57FF7"/>
    <w:rsid w:val="00A6155D"/>
    <w:rsid w:val="00A62622"/>
    <w:rsid w:val="00A628A8"/>
    <w:rsid w:val="00A64A56"/>
    <w:rsid w:val="00A650C0"/>
    <w:rsid w:val="00A65318"/>
    <w:rsid w:val="00A71195"/>
    <w:rsid w:val="00A738E9"/>
    <w:rsid w:val="00A75066"/>
    <w:rsid w:val="00A756F5"/>
    <w:rsid w:val="00A76877"/>
    <w:rsid w:val="00A808A3"/>
    <w:rsid w:val="00A8114B"/>
    <w:rsid w:val="00A829FD"/>
    <w:rsid w:val="00A862B1"/>
    <w:rsid w:val="00A872BB"/>
    <w:rsid w:val="00A87D63"/>
    <w:rsid w:val="00A902D3"/>
    <w:rsid w:val="00A94D28"/>
    <w:rsid w:val="00A96AD8"/>
    <w:rsid w:val="00A973E2"/>
    <w:rsid w:val="00A977A6"/>
    <w:rsid w:val="00AA063C"/>
    <w:rsid w:val="00AA06B3"/>
    <w:rsid w:val="00AA0E48"/>
    <w:rsid w:val="00AA10C3"/>
    <w:rsid w:val="00AA1BD3"/>
    <w:rsid w:val="00AA33E5"/>
    <w:rsid w:val="00AB0193"/>
    <w:rsid w:val="00AB26EB"/>
    <w:rsid w:val="00AB4E7C"/>
    <w:rsid w:val="00AB6B1F"/>
    <w:rsid w:val="00AC2A2C"/>
    <w:rsid w:val="00AC2CBF"/>
    <w:rsid w:val="00AC3EEB"/>
    <w:rsid w:val="00AC43A3"/>
    <w:rsid w:val="00AC4AD5"/>
    <w:rsid w:val="00AC5F83"/>
    <w:rsid w:val="00AC6C51"/>
    <w:rsid w:val="00AC7717"/>
    <w:rsid w:val="00AD12AA"/>
    <w:rsid w:val="00AD2ED4"/>
    <w:rsid w:val="00AD4286"/>
    <w:rsid w:val="00AD68BE"/>
    <w:rsid w:val="00AD7504"/>
    <w:rsid w:val="00AD7ED2"/>
    <w:rsid w:val="00AE0501"/>
    <w:rsid w:val="00AE2CBD"/>
    <w:rsid w:val="00AE39FF"/>
    <w:rsid w:val="00AE3B4F"/>
    <w:rsid w:val="00AE4B07"/>
    <w:rsid w:val="00AE5195"/>
    <w:rsid w:val="00AE5B48"/>
    <w:rsid w:val="00AE68A2"/>
    <w:rsid w:val="00AE70DF"/>
    <w:rsid w:val="00AE7AF7"/>
    <w:rsid w:val="00AF0B2E"/>
    <w:rsid w:val="00AF0D51"/>
    <w:rsid w:val="00AF1F3C"/>
    <w:rsid w:val="00AF2A17"/>
    <w:rsid w:val="00AF3A2D"/>
    <w:rsid w:val="00AF3A8E"/>
    <w:rsid w:val="00AF4412"/>
    <w:rsid w:val="00AF6124"/>
    <w:rsid w:val="00AF6BB6"/>
    <w:rsid w:val="00AF702B"/>
    <w:rsid w:val="00AF7A08"/>
    <w:rsid w:val="00B03EC0"/>
    <w:rsid w:val="00B04ADC"/>
    <w:rsid w:val="00B06EDC"/>
    <w:rsid w:val="00B07C43"/>
    <w:rsid w:val="00B10791"/>
    <w:rsid w:val="00B11571"/>
    <w:rsid w:val="00B11A9F"/>
    <w:rsid w:val="00B1280D"/>
    <w:rsid w:val="00B146B2"/>
    <w:rsid w:val="00B14B49"/>
    <w:rsid w:val="00B15503"/>
    <w:rsid w:val="00B159D3"/>
    <w:rsid w:val="00B1750C"/>
    <w:rsid w:val="00B203BA"/>
    <w:rsid w:val="00B217D7"/>
    <w:rsid w:val="00B228C2"/>
    <w:rsid w:val="00B2340A"/>
    <w:rsid w:val="00B2437A"/>
    <w:rsid w:val="00B24389"/>
    <w:rsid w:val="00B2449D"/>
    <w:rsid w:val="00B31EAB"/>
    <w:rsid w:val="00B3372E"/>
    <w:rsid w:val="00B33A42"/>
    <w:rsid w:val="00B33EA9"/>
    <w:rsid w:val="00B35730"/>
    <w:rsid w:val="00B36F28"/>
    <w:rsid w:val="00B373BC"/>
    <w:rsid w:val="00B40713"/>
    <w:rsid w:val="00B41A50"/>
    <w:rsid w:val="00B434C9"/>
    <w:rsid w:val="00B448A6"/>
    <w:rsid w:val="00B449E4"/>
    <w:rsid w:val="00B452E5"/>
    <w:rsid w:val="00B45677"/>
    <w:rsid w:val="00B458FC"/>
    <w:rsid w:val="00B506B7"/>
    <w:rsid w:val="00B525C5"/>
    <w:rsid w:val="00B52882"/>
    <w:rsid w:val="00B53F07"/>
    <w:rsid w:val="00B5535E"/>
    <w:rsid w:val="00B55505"/>
    <w:rsid w:val="00B5649E"/>
    <w:rsid w:val="00B565DD"/>
    <w:rsid w:val="00B606E3"/>
    <w:rsid w:val="00B608BF"/>
    <w:rsid w:val="00B60906"/>
    <w:rsid w:val="00B60B93"/>
    <w:rsid w:val="00B62CF5"/>
    <w:rsid w:val="00B644EA"/>
    <w:rsid w:val="00B645B8"/>
    <w:rsid w:val="00B66A82"/>
    <w:rsid w:val="00B67725"/>
    <w:rsid w:val="00B67837"/>
    <w:rsid w:val="00B70D9E"/>
    <w:rsid w:val="00B70EDF"/>
    <w:rsid w:val="00B718A7"/>
    <w:rsid w:val="00B741CB"/>
    <w:rsid w:val="00B7429D"/>
    <w:rsid w:val="00B76E34"/>
    <w:rsid w:val="00B77D7D"/>
    <w:rsid w:val="00B8098B"/>
    <w:rsid w:val="00B822AA"/>
    <w:rsid w:val="00B8730D"/>
    <w:rsid w:val="00B9003A"/>
    <w:rsid w:val="00B9081F"/>
    <w:rsid w:val="00B90BF3"/>
    <w:rsid w:val="00B92DD4"/>
    <w:rsid w:val="00B9418F"/>
    <w:rsid w:val="00B94230"/>
    <w:rsid w:val="00B94D5A"/>
    <w:rsid w:val="00B957F3"/>
    <w:rsid w:val="00B97664"/>
    <w:rsid w:val="00BA0DDC"/>
    <w:rsid w:val="00BA3932"/>
    <w:rsid w:val="00BA3D78"/>
    <w:rsid w:val="00BA4939"/>
    <w:rsid w:val="00BA4EA0"/>
    <w:rsid w:val="00BA61B9"/>
    <w:rsid w:val="00BA6331"/>
    <w:rsid w:val="00BB0FB5"/>
    <w:rsid w:val="00BB2C8C"/>
    <w:rsid w:val="00BB391F"/>
    <w:rsid w:val="00BB55A8"/>
    <w:rsid w:val="00BB5C64"/>
    <w:rsid w:val="00BB5F81"/>
    <w:rsid w:val="00BB6598"/>
    <w:rsid w:val="00BB7265"/>
    <w:rsid w:val="00BB759F"/>
    <w:rsid w:val="00BC0055"/>
    <w:rsid w:val="00BC0277"/>
    <w:rsid w:val="00BC131F"/>
    <w:rsid w:val="00BC208B"/>
    <w:rsid w:val="00BC355C"/>
    <w:rsid w:val="00BC3FC9"/>
    <w:rsid w:val="00BC6FD9"/>
    <w:rsid w:val="00BD0027"/>
    <w:rsid w:val="00BD09BC"/>
    <w:rsid w:val="00BD0A31"/>
    <w:rsid w:val="00BD1D60"/>
    <w:rsid w:val="00BD1E46"/>
    <w:rsid w:val="00BD46DC"/>
    <w:rsid w:val="00BE22C6"/>
    <w:rsid w:val="00BE2516"/>
    <w:rsid w:val="00BE2837"/>
    <w:rsid w:val="00BE285D"/>
    <w:rsid w:val="00BE44C9"/>
    <w:rsid w:val="00BE577B"/>
    <w:rsid w:val="00BE727B"/>
    <w:rsid w:val="00BE774A"/>
    <w:rsid w:val="00BF00AF"/>
    <w:rsid w:val="00BF0E9A"/>
    <w:rsid w:val="00BF2BB0"/>
    <w:rsid w:val="00BF306A"/>
    <w:rsid w:val="00BF7610"/>
    <w:rsid w:val="00C00200"/>
    <w:rsid w:val="00C006E6"/>
    <w:rsid w:val="00C00716"/>
    <w:rsid w:val="00C007C3"/>
    <w:rsid w:val="00C016AD"/>
    <w:rsid w:val="00C01B4B"/>
    <w:rsid w:val="00C02933"/>
    <w:rsid w:val="00C04899"/>
    <w:rsid w:val="00C05403"/>
    <w:rsid w:val="00C059DA"/>
    <w:rsid w:val="00C05BA5"/>
    <w:rsid w:val="00C05BF4"/>
    <w:rsid w:val="00C05EA2"/>
    <w:rsid w:val="00C10AD7"/>
    <w:rsid w:val="00C10F57"/>
    <w:rsid w:val="00C12D71"/>
    <w:rsid w:val="00C133F2"/>
    <w:rsid w:val="00C13531"/>
    <w:rsid w:val="00C14D8B"/>
    <w:rsid w:val="00C154DF"/>
    <w:rsid w:val="00C17207"/>
    <w:rsid w:val="00C20A0C"/>
    <w:rsid w:val="00C33A19"/>
    <w:rsid w:val="00C3427D"/>
    <w:rsid w:val="00C355EE"/>
    <w:rsid w:val="00C35BFB"/>
    <w:rsid w:val="00C36520"/>
    <w:rsid w:val="00C40653"/>
    <w:rsid w:val="00C40E76"/>
    <w:rsid w:val="00C4136A"/>
    <w:rsid w:val="00C42C90"/>
    <w:rsid w:val="00C4338E"/>
    <w:rsid w:val="00C44134"/>
    <w:rsid w:val="00C45946"/>
    <w:rsid w:val="00C4616D"/>
    <w:rsid w:val="00C46201"/>
    <w:rsid w:val="00C50928"/>
    <w:rsid w:val="00C51D79"/>
    <w:rsid w:val="00C523D7"/>
    <w:rsid w:val="00C52DC1"/>
    <w:rsid w:val="00C64DE8"/>
    <w:rsid w:val="00C66A4E"/>
    <w:rsid w:val="00C66A51"/>
    <w:rsid w:val="00C70090"/>
    <w:rsid w:val="00C711E7"/>
    <w:rsid w:val="00C7213D"/>
    <w:rsid w:val="00C72C23"/>
    <w:rsid w:val="00C72E45"/>
    <w:rsid w:val="00C756F0"/>
    <w:rsid w:val="00C75B34"/>
    <w:rsid w:val="00C76B3C"/>
    <w:rsid w:val="00C7741E"/>
    <w:rsid w:val="00C77D27"/>
    <w:rsid w:val="00C80426"/>
    <w:rsid w:val="00C80B06"/>
    <w:rsid w:val="00C80C33"/>
    <w:rsid w:val="00C825A6"/>
    <w:rsid w:val="00C861B4"/>
    <w:rsid w:val="00C86964"/>
    <w:rsid w:val="00C875C4"/>
    <w:rsid w:val="00C876A8"/>
    <w:rsid w:val="00C918BB"/>
    <w:rsid w:val="00C93010"/>
    <w:rsid w:val="00C9313A"/>
    <w:rsid w:val="00C9564C"/>
    <w:rsid w:val="00C9748B"/>
    <w:rsid w:val="00CA22F6"/>
    <w:rsid w:val="00CA239D"/>
    <w:rsid w:val="00CA338D"/>
    <w:rsid w:val="00CA38B3"/>
    <w:rsid w:val="00CA3ACC"/>
    <w:rsid w:val="00CA4144"/>
    <w:rsid w:val="00CA5705"/>
    <w:rsid w:val="00CA5738"/>
    <w:rsid w:val="00CB0698"/>
    <w:rsid w:val="00CB3982"/>
    <w:rsid w:val="00CB5F86"/>
    <w:rsid w:val="00CB6240"/>
    <w:rsid w:val="00CB6249"/>
    <w:rsid w:val="00CB6F75"/>
    <w:rsid w:val="00CC277A"/>
    <w:rsid w:val="00CC2AC9"/>
    <w:rsid w:val="00CC304D"/>
    <w:rsid w:val="00CC337D"/>
    <w:rsid w:val="00CC4210"/>
    <w:rsid w:val="00CC4B8A"/>
    <w:rsid w:val="00CC61BF"/>
    <w:rsid w:val="00CC7F9C"/>
    <w:rsid w:val="00CD06A5"/>
    <w:rsid w:val="00CD13D7"/>
    <w:rsid w:val="00CD1CE7"/>
    <w:rsid w:val="00CD20D5"/>
    <w:rsid w:val="00CD219B"/>
    <w:rsid w:val="00CD30B3"/>
    <w:rsid w:val="00CD3E69"/>
    <w:rsid w:val="00CD52D3"/>
    <w:rsid w:val="00CD5367"/>
    <w:rsid w:val="00CD56D3"/>
    <w:rsid w:val="00CE01E6"/>
    <w:rsid w:val="00CE1022"/>
    <w:rsid w:val="00CE1179"/>
    <w:rsid w:val="00CE37EC"/>
    <w:rsid w:val="00CE3893"/>
    <w:rsid w:val="00CE47B7"/>
    <w:rsid w:val="00CE66B5"/>
    <w:rsid w:val="00CE7BE7"/>
    <w:rsid w:val="00CF069A"/>
    <w:rsid w:val="00CF0869"/>
    <w:rsid w:val="00CF1553"/>
    <w:rsid w:val="00CF32EE"/>
    <w:rsid w:val="00CF6391"/>
    <w:rsid w:val="00CF7FFE"/>
    <w:rsid w:val="00D01520"/>
    <w:rsid w:val="00D01C2A"/>
    <w:rsid w:val="00D01CB7"/>
    <w:rsid w:val="00D0354C"/>
    <w:rsid w:val="00D05649"/>
    <w:rsid w:val="00D05889"/>
    <w:rsid w:val="00D058E9"/>
    <w:rsid w:val="00D071F9"/>
    <w:rsid w:val="00D073EE"/>
    <w:rsid w:val="00D101AB"/>
    <w:rsid w:val="00D10499"/>
    <w:rsid w:val="00D107B8"/>
    <w:rsid w:val="00D10E04"/>
    <w:rsid w:val="00D1113D"/>
    <w:rsid w:val="00D132B2"/>
    <w:rsid w:val="00D13A3B"/>
    <w:rsid w:val="00D14B43"/>
    <w:rsid w:val="00D15387"/>
    <w:rsid w:val="00D15823"/>
    <w:rsid w:val="00D1643D"/>
    <w:rsid w:val="00D17222"/>
    <w:rsid w:val="00D22B7B"/>
    <w:rsid w:val="00D22BEA"/>
    <w:rsid w:val="00D22FBC"/>
    <w:rsid w:val="00D25271"/>
    <w:rsid w:val="00D25669"/>
    <w:rsid w:val="00D25CAB"/>
    <w:rsid w:val="00D26E7C"/>
    <w:rsid w:val="00D2706C"/>
    <w:rsid w:val="00D27C2D"/>
    <w:rsid w:val="00D27D0D"/>
    <w:rsid w:val="00D31A79"/>
    <w:rsid w:val="00D3203C"/>
    <w:rsid w:val="00D33401"/>
    <w:rsid w:val="00D36DC1"/>
    <w:rsid w:val="00D40496"/>
    <w:rsid w:val="00D42D7C"/>
    <w:rsid w:val="00D50108"/>
    <w:rsid w:val="00D51B36"/>
    <w:rsid w:val="00D52A23"/>
    <w:rsid w:val="00D531B2"/>
    <w:rsid w:val="00D53DDE"/>
    <w:rsid w:val="00D54B29"/>
    <w:rsid w:val="00D55315"/>
    <w:rsid w:val="00D5540D"/>
    <w:rsid w:val="00D6197E"/>
    <w:rsid w:val="00D61B0F"/>
    <w:rsid w:val="00D62B91"/>
    <w:rsid w:val="00D63252"/>
    <w:rsid w:val="00D63F19"/>
    <w:rsid w:val="00D64D86"/>
    <w:rsid w:val="00D6535A"/>
    <w:rsid w:val="00D66518"/>
    <w:rsid w:val="00D70B22"/>
    <w:rsid w:val="00D75126"/>
    <w:rsid w:val="00D75D20"/>
    <w:rsid w:val="00D80356"/>
    <w:rsid w:val="00D805F9"/>
    <w:rsid w:val="00D81318"/>
    <w:rsid w:val="00D844A8"/>
    <w:rsid w:val="00D85DB7"/>
    <w:rsid w:val="00D8662E"/>
    <w:rsid w:val="00D90E6C"/>
    <w:rsid w:val="00D90EFF"/>
    <w:rsid w:val="00D910EE"/>
    <w:rsid w:val="00D91AC4"/>
    <w:rsid w:val="00D93A79"/>
    <w:rsid w:val="00D96FA3"/>
    <w:rsid w:val="00D9754D"/>
    <w:rsid w:val="00D97E22"/>
    <w:rsid w:val="00DA0109"/>
    <w:rsid w:val="00DA028D"/>
    <w:rsid w:val="00DA050F"/>
    <w:rsid w:val="00DA0A18"/>
    <w:rsid w:val="00DA144B"/>
    <w:rsid w:val="00DA382A"/>
    <w:rsid w:val="00DA542A"/>
    <w:rsid w:val="00DB08F9"/>
    <w:rsid w:val="00DB1EB4"/>
    <w:rsid w:val="00DB2D2D"/>
    <w:rsid w:val="00DB2DD3"/>
    <w:rsid w:val="00DB306C"/>
    <w:rsid w:val="00DB33C0"/>
    <w:rsid w:val="00DB4497"/>
    <w:rsid w:val="00DB4E6F"/>
    <w:rsid w:val="00DB6074"/>
    <w:rsid w:val="00DB73CC"/>
    <w:rsid w:val="00DC2286"/>
    <w:rsid w:val="00DC22F2"/>
    <w:rsid w:val="00DC3EA0"/>
    <w:rsid w:val="00DC4B7F"/>
    <w:rsid w:val="00DC5617"/>
    <w:rsid w:val="00DD35FF"/>
    <w:rsid w:val="00DD4EC7"/>
    <w:rsid w:val="00DD5530"/>
    <w:rsid w:val="00DD5E7B"/>
    <w:rsid w:val="00DD6CB0"/>
    <w:rsid w:val="00DD79F2"/>
    <w:rsid w:val="00DD7EA2"/>
    <w:rsid w:val="00DE0028"/>
    <w:rsid w:val="00DE0CBB"/>
    <w:rsid w:val="00DE0DA4"/>
    <w:rsid w:val="00DE3397"/>
    <w:rsid w:val="00DE411F"/>
    <w:rsid w:val="00DE579C"/>
    <w:rsid w:val="00DE5D8E"/>
    <w:rsid w:val="00DE6539"/>
    <w:rsid w:val="00DE68A2"/>
    <w:rsid w:val="00DE6D69"/>
    <w:rsid w:val="00DF0FCD"/>
    <w:rsid w:val="00DF14A4"/>
    <w:rsid w:val="00DF1F47"/>
    <w:rsid w:val="00DF20F1"/>
    <w:rsid w:val="00DF3CBC"/>
    <w:rsid w:val="00DF6B47"/>
    <w:rsid w:val="00DF6E78"/>
    <w:rsid w:val="00E00218"/>
    <w:rsid w:val="00E00278"/>
    <w:rsid w:val="00E00CCE"/>
    <w:rsid w:val="00E0254B"/>
    <w:rsid w:val="00E02C7B"/>
    <w:rsid w:val="00E069BA"/>
    <w:rsid w:val="00E07670"/>
    <w:rsid w:val="00E10777"/>
    <w:rsid w:val="00E1125B"/>
    <w:rsid w:val="00E11CCF"/>
    <w:rsid w:val="00E11E6A"/>
    <w:rsid w:val="00E11F4D"/>
    <w:rsid w:val="00E12087"/>
    <w:rsid w:val="00E122F9"/>
    <w:rsid w:val="00E12B21"/>
    <w:rsid w:val="00E12C7D"/>
    <w:rsid w:val="00E144FB"/>
    <w:rsid w:val="00E146EA"/>
    <w:rsid w:val="00E15ACA"/>
    <w:rsid w:val="00E1671A"/>
    <w:rsid w:val="00E1779A"/>
    <w:rsid w:val="00E20DBF"/>
    <w:rsid w:val="00E24123"/>
    <w:rsid w:val="00E3224C"/>
    <w:rsid w:val="00E34819"/>
    <w:rsid w:val="00E35035"/>
    <w:rsid w:val="00E37693"/>
    <w:rsid w:val="00E40B07"/>
    <w:rsid w:val="00E41F20"/>
    <w:rsid w:val="00E4269A"/>
    <w:rsid w:val="00E433E2"/>
    <w:rsid w:val="00E44B79"/>
    <w:rsid w:val="00E45687"/>
    <w:rsid w:val="00E46B9B"/>
    <w:rsid w:val="00E46CE5"/>
    <w:rsid w:val="00E50ECD"/>
    <w:rsid w:val="00E51076"/>
    <w:rsid w:val="00E517E7"/>
    <w:rsid w:val="00E51C02"/>
    <w:rsid w:val="00E52B56"/>
    <w:rsid w:val="00E53A70"/>
    <w:rsid w:val="00E54523"/>
    <w:rsid w:val="00E568CB"/>
    <w:rsid w:val="00E62A03"/>
    <w:rsid w:val="00E65962"/>
    <w:rsid w:val="00E67240"/>
    <w:rsid w:val="00E67735"/>
    <w:rsid w:val="00E67ECC"/>
    <w:rsid w:val="00E7015E"/>
    <w:rsid w:val="00E71FB5"/>
    <w:rsid w:val="00E733DE"/>
    <w:rsid w:val="00E73E8A"/>
    <w:rsid w:val="00E748C8"/>
    <w:rsid w:val="00E74C60"/>
    <w:rsid w:val="00E7624C"/>
    <w:rsid w:val="00E76D01"/>
    <w:rsid w:val="00E77175"/>
    <w:rsid w:val="00E81E6D"/>
    <w:rsid w:val="00E82130"/>
    <w:rsid w:val="00E85550"/>
    <w:rsid w:val="00E8698C"/>
    <w:rsid w:val="00E86AB1"/>
    <w:rsid w:val="00E9013D"/>
    <w:rsid w:val="00E90D02"/>
    <w:rsid w:val="00E917A0"/>
    <w:rsid w:val="00E91FC5"/>
    <w:rsid w:val="00E928F8"/>
    <w:rsid w:val="00E92BB0"/>
    <w:rsid w:val="00E92C9B"/>
    <w:rsid w:val="00E92D82"/>
    <w:rsid w:val="00E94B5D"/>
    <w:rsid w:val="00E94EBB"/>
    <w:rsid w:val="00E95218"/>
    <w:rsid w:val="00E96271"/>
    <w:rsid w:val="00E96AE7"/>
    <w:rsid w:val="00E96E6A"/>
    <w:rsid w:val="00EA073C"/>
    <w:rsid w:val="00EA2697"/>
    <w:rsid w:val="00EA36DC"/>
    <w:rsid w:val="00EA39AB"/>
    <w:rsid w:val="00EA5384"/>
    <w:rsid w:val="00EA619B"/>
    <w:rsid w:val="00EA7165"/>
    <w:rsid w:val="00EA75B4"/>
    <w:rsid w:val="00EA7BDB"/>
    <w:rsid w:val="00EB0223"/>
    <w:rsid w:val="00EB0F76"/>
    <w:rsid w:val="00EB2A0E"/>
    <w:rsid w:val="00EB2CE8"/>
    <w:rsid w:val="00EB49A8"/>
    <w:rsid w:val="00EB6E35"/>
    <w:rsid w:val="00EB6EE5"/>
    <w:rsid w:val="00EB70E5"/>
    <w:rsid w:val="00EC033B"/>
    <w:rsid w:val="00EC1395"/>
    <w:rsid w:val="00EC265A"/>
    <w:rsid w:val="00EC45F4"/>
    <w:rsid w:val="00EC54B2"/>
    <w:rsid w:val="00EC574D"/>
    <w:rsid w:val="00EC6544"/>
    <w:rsid w:val="00EC7424"/>
    <w:rsid w:val="00EC78C0"/>
    <w:rsid w:val="00EC792B"/>
    <w:rsid w:val="00EC7C60"/>
    <w:rsid w:val="00ED055E"/>
    <w:rsid w:val="00ED28D8"/>
    <w:rsid w:val="00ED3D41"/>
    <w:rsid w:val="00ED50ED"/>
    <w:rsid w:val="00EE260E"/>
    <w:rsid w:val="00EE3592"/>
    <w:rsid w:val="00EE3A94"/>
    <w:rsid w:val="00EE48E9"/>
    <w:rsid w:val="00EE552A"/>
    <w:rsid w:val="00EE61ED"/>
    <w:rsid w:val="00EE7ED2"/>
    <w:rsid w:val="00EF09E9"/>
    <w:rsid w:val="00EF73E6"/>
    <w:rsid w:val="00F008A6"/>
    <w:rsid w:val="00F00AF8"/>
    <w:rsid w:val="00F017B7"/>
    <w:rsid w:val="00F02964"/>
    <w:rsid w:val="00F03144"/>
    <w:rsid w:val="00F039BF"/>
    <w:rsid w:val="00F0422B"/>
    <w:rsid w:val="00F05CE1"/>
    <w:rsid w:val="00F0775A"/>
    <w:rsid w:val="00F10EBA"/>
    <w:rsid w:val="00F10FCE"/>
    <w:rsid w:val="00F13008"/>
    <w:rsid w:val="00F13D67"/>
    <w:rsid w:val="00F1402F"/>
    <w:rsid w:val="00F14923"/>
    <w:rsid w:val="00F15893"/>
    <w:rsid w:val="00F16BA6"/>
    <w:rsid w:val="00F1777D"/>
    <w:rsid w:val="00F2269E"/>
    <w:rsid w:val="00F23B36"/>
    <w:rsid w:val="00F2401B"/>
    <w:rsid w:val="00F24099"/>
    <w:rsid w:val="00F25A36"/>
    <w:rsid w:val="00F311DA"/>
    <w:rsid w:val="00F316AC"/>
    <w:rsid w:val="00F31B48"/>
    <w:rsid w:val="00F343FE"/>
    <w:rsid w:val="00F35195"/>
    <w:rsid w:val="00F36B9D"/>
    <w:rsid w:val="00F372C7"/>
    <w:rsid w:val="00F414FC"/>
    <w:rsid w:val="00F4164B"/>
    <w:rsid w:val="00F41AC2"/>
    <w:rsid w:val="00F423B3"/>
    <w:rsid w:val="00F4345A"/>
    <w:rsid w:val="00F43EB2"/>
    <w:rsid w:val="00F46467"/>
    <w:rsid w:val="00F4692C"/>
    <w:rsid w:val="00F4699C"/>
    <w:rsid w:val="00F46B58"/>
    <w:rsid w:val="00F51580"/>
    <w:rsid w:val="00F53169"/>
    <w:rsid w:val="00F537BA"/>
    <w:rsid w:val="00F54A64"/>
    <w:rsid w:val="00F553A0"/>
    <w:rsid w:val="00F5549F"/>
    <w:rsid w:val="00F55B60"/>
    <w:rsid w:val="00F55E3E"/>
    <w:rsid w:val="00F56682"/>
    <w:rsid w:val="00F56C33"/>
    <w:rsid w:val="00F5710F"/>
    <w:rsid w:val="00F572BA"/>
    <w:rsid w:val="00F604C0"/>
    <w:rsid w:val="00F6086F"/>
    <w:rsid w:val="00F6122C"/>
    <w:rsid w:val="00F619D0"/>
    <w:rsid w:val="00F61C13"/>
    <w:rsid w:val="00F6212B"/>
    <w:rsid w:val="00F6535C"/>
    <w:rsid w:val="00F6559C"/>
    <w:rsid w:val="00F65D78"/>
    <w:rsid w:val="00F65EE2"/>
    <w:rsid w:val="00F67A8A"/>
    <w:rsid w:val="00F67D64"/>
    <w:rsid w:val="00F703CB"/>
    <w:rsid w:val="00F71076"/>
    <w:rsid w:val="00F713C7"/>
    <w:rsid w:val="00F719D3"/>
    <w:rsid w:val="00F71E5A"/>
    <w:rsid w:val="00F722DF"/>
    <w:rsid w:val="00F72319"/>
    <w:rsid w:val="00F728A3"/>
    <w:rsid w:val="00F732C0"/>
    <w:rsid w:val="00F7348E"/>
    <w:rsid w:val="00F736A0"/>
    <w:rsid w:val="00F73BCB"/>
    <w:rsid w:val="00F741D2"/>
    <w:rsid w:val="00F751E1"/>
    <w:rsid w:val="00F75B9B"/>
    <w:rsid w:val="00F76113"/>
    <w:rsid w:val="00F769CC"/>
    <w:rsid w:val="00F779CA"/>
    <w:rsid w:val="00F77A00"/>
    <w:rsid w:val="00F825EC"/>
    <w:rsid w:val="00F82C57"/>
    <w:rsid w:val="00F838C3"/>
    <w:rsid w:val="00F85040"/>
    <w:rsid w:val="00F859D0"/>
    <w:rsid w:val="00F85BDA"/>
    <w:rsid w:val="00F85EA3"/>
    <w:rsid w:val="00F868B4"/>
    <w:rsid w:val="00F86911"/>
    <w:rsid w:val="00F911F6"/>
    <w:rsid w:val="00F92B4D"/>
    <w:rsid w:val="00F93C52"/>
    <w:rsid w:val="00F93CAC"/>
    <w:rsid w:val="00F945C3"/>
    <w:rsid w:val="00F95689"/>
    <w:rsid w:val="00F95929"/>
    <w:rsid w:val="00F95A69"/>
    <w:rsid w:val="00F95A8E"/>
    <w:rsid w:val="00F96463"/>
    <w:rsid w:val="00F972F9"/>
    <w:rsid w:val="00F97C61"/>
    <w:rsid w:val="00FA11B4"/>
    <w:rsid w:val="00FA440C"/>
    <w:rsid w:val="00FA51B5"/>
    <w:rsid w:val="00FA755E"/>
    <w:rsid w:val="00FB1156"/>
    <w:rsid w:val="00FB1573"/>
    <w:rsid w:val="00FB16EC"/>
    <w:rsid w:val="00FB2643"/>
    <w:rsid w:val="00FB3A0D"/>
    <w:rsid w:val="00FB4FCF"/>
    <w:rsid w:val="00FB7103"/>
    <w:rsid w:val="00FB7543"/>
    <w:rsid w:val="00FC269D"/>
    <w:rsid w:val="00FC2F14"/>
    <w:rsid w:val="00FC3BDB"/>
    <w:rsid w:val="00FC431D"/>
    <w:rsid w:val="00FC4765"/>
    <w:rsid w:val="00FC67C2"/>
    <w:rsid w:val="00FC6B10"/>
    <w:rsid w:val="00FD0FCB"/>
    <w:rsid w:val="00FD14C3"/>
    <w:rsid w:val="00FD1A38"/>
    <w:rsid w:val="00FD331C"/>
    <w:rsid w:val="00FD6B96"/>
    <w:rsid w:val="00FD701A"/>
    <w:rsid w:val="00FE0153"/>
    <w:rsid w:val="00FE13A3"/>
    <w:rsid w:val="00FE370E"/>
    <w:rsid w:val="00FE48DE"/>
    <w:rsid w:val="00FE5372"/>
    <w:rsid w:val="00FE546F"/>
    <w:rsid w:val="00FF0E11"/>
    <w:rsid w:val="00FF6AD2"/>
    <w:rsid w:val="00FF7278"/>
    <w:rsid w:val="00FF7D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89DBD4"/>
  <w15:docId w15:val="{3D82691E-AD21-45ED-8772-4CC9B5134A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312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BodyText"/>
    <w:next w:val="BodyText"/>
    <w:link w:val="Heading1Char"/>
    <w:uiPriority w:val="9"/>
    <w:qFormat/>
    <w:rsid w:val="00C80426"/>
    <w:pPr>
      <w:keepNext/>
      <w:keepLines/>
      <w:spacing w:after="100"/>
      <w:jc w:val="center"/>
      <w:outlineLvl w:val="0"/>
    </w:pPr>
    <w:rPr>
      <w:rFonts w:eastAsiaTheme="majorEastAsia" w:cstheme="majorBidi"/>
      <w:b/>
      <w:color w:val="000000" w:themeColor="text1"/>
      <w:sz w:val="40"/>
      <w:szCs w:val="32"/>
    </w:rPr>
  </w:style>
  <w:style w:type="paragraph" w:styleId="Heading2">
    <w:name w:val="heading 2"/>
    <w:basedOn w:val="BodyText"/>
    <w:next w:val="BodyText"/>
    <w:link w:val="Heading2Char"/>
    <w:uiPriority w:val="9"/>
    <w:unhideWhenUsed/>
    <w:qFormat/>
    <w:rsid w:val="0060694E"/>
    <w:pPr>
      <w:keepNext/>
      <w:keepLines/>
      <w:spacing w:before="80"/>
      <w:jc w:val="center"/>
      <w:outlineLvl w:val="1"/>
    </w:pPr>
    <w:rPr>
      <w:rFonts w:eastAsiaTheme="majorEastAsia" w:cstheme="majorBidi"/>
      <w:b/>
      <w:color w:val="000000" w:themeColor="text1"/>
      <w:szCs w:val="26"/>
    </w:rPr>
  </w:style>
  <w:style w:type="paragraph" w:styleId="Heading3">
    <w:name w:val="heading 3"/>
    <w:basedOn w:val="BodyText"/>
    <w:next w:val="BodyText"/>
    <w:link w:val="Heading3Char"/>
    <w:uiPriority w:val="9"/>
    <w:unhideWhenUsed/>
    <w:qFormat/>
    <w:rsid w:val="00F0775A"/>
    <w:pPr>
      <w:keepNext/>
      <w:keepLines/>
      <w:ind w:firstLine="720"/>
      <w:outlineLvl w:val="2"/>
    </w:pPr>
    <w:rPr>
      <w:rFonts w:ascii="Calibri" w:eastAsiaTheme="majorEastAsia" w:hAnsi="Calibri" w:cstheme="majorBidi"/>
      <w:b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62AEA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36520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6520"/>
  </w:style>
  <w:style w:type="paragraph" w:styleId="Footer">
    <w:name w:val="footer"/>
    <w:basedOn w:val="Normal"/>
    <w:link w:val="FooterChar"/>
    <w:uiPriority w:val="99"/>
    <w:unhideWhenUsed/>
    <w:rsid w:val="00C36520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6520"/>
  </w:style>
  <w:style w:type="paragraph" w:styleId="NoSpacing">
    <w:name w:val="No Spacing"/>
    <w:uiPriority w:val="1"/>
    <w:qFormat/>
    <w:rsid w:val="00750420"/>
    <w:pPr>
      <w:spacing w:line="240" w:lineRule="auto"/>
    </w:pPr>
    <w:rPr>
      <w:rFonts w:asciiTheme="minorHAnsi" w:eastAsiaTheme="minorEastAsia" w:hAnsiTheme="minorHAnsi" w:cstheme="minorBidi"/>
    </w:rPr>
  </w:style>
  <w:style w:type="character" w:customStyle="1" w:styleId="Heading1Char">
    <w:name w:val="Heading 1 Char"/>
    <w:basedOn w:val="DefaultParagraphFont"/>
    <w:link w:val="Heading1"/>
    <w:uiPriority w:val="9"/>
    <w:rsid w:val="00C80426"/>
    <w:rPr>
      <w:rFonts w:asciiTheme="minorHAnsi" w:eastAsiaTheme="majorEastAsia" w:hAnsiTheme="minorHAnsi" w:cstheme="majorBidi"/>
      <w:b/>
      <w:color w:val="000000" w:themeColor="text1"/>
      <w:kern w:val="2"/>
      <w:sz w:val="40"/>
      <w:szCs w:val="32"/>
      <w14:ligatures w14:val="standardContextual"/>
    </w:rPr>
  </w:style>
  <w:style w:type="paragraph" w:styleId="BodyText">
    <w:name w:val="Body Text"/>
    <w:link w:val="BodyTextChar"/>
    <w:uiPriority w:val="1"/>
    <w:qFormat/>
    <w:rsid w:val="00B1280D"/>
    <w:pPr>
      <w:widowControl w:val="0"/>
      <w:autoSpaceDE w:val="0"/>
      <w:autoSpaceDN w:val="0"/>
      <w:spacing w:before="100" w:line="240" w:lineRule="auto"/>
    </w:pPr>
    <w:rPr>
      <w:rFonts w:asciiTheme="minorHAnsi" w:eastAsia="Cambria" w:hAnsiTheme="minorHAnsi" w:cs="Cambria"/>
      <w:kern w:val="2"/>
      <w14:ligatures w14:val="standardContextual"/>
    </w:rPr>
  </w:style>
  <w:style w:type="character" w:customStyle="1" w:styleId="BodyTextChar">
    <w:name w:val="Body Text Char"/>
    <w:basedOn w:val="DefaultParagraphFont"/>
    <w:link w:val="BodyText"/>
    <w:uiPriority w:val="1"/>
    <w:rsid w:val="00B1280D"/>
    <w:rPr>
      <w:rFonts w:asciiTheme="minorHAnsi" w:eastAsia="Cambria" w:hAnsiTheme="minorHAnsi" w:cs="Cambria"/>
      <w:kern w:val="2"/>
      <w14:ligatures w14:val="standardContextual"/>
    </w:rPr>
  </w:style>
  <w:style w:type="character" w:customStyle="1" w:styleId="Heading2Char">
    <w:name w:val="Heading 2 Char"/>
    <w:basedOn w:val="DefaultParagraphFont"/>
    <w:link w:val="Heading2"/>
    <w:uiPriority w:val="9"/>
    <w:rsid w:val="0060694E"/>
    <w:rPr>
      <w:rFonts w:asciiTheme="minorHAnsi" w:eastAsiaTheme="majorEastAsia" w:hAnsiTheme="minorHAnsi" w:cstheme="majorBidi"/>
      <w:b/>
      <w:color w:val="000000" w:themeColor="text1"/>
      <w:kern w:val="2"/>
      <w:szCs w:val="26"/>
      <w14:ligatures w14:val="standardContextual"/>
    </w:rPr>
  </w:style>
  <w:style w:type="character" w:customStyle="1" w:styleId="Heading3Char">
    <w:name w:val="Heading 3 Char"/>
    <w:basedOn w:val="DefaultParagraphFont"/>
    <w:link w:val="Heading3"/>
    <w:uiPriority w:val="9"/>
    <w:rsid w:val="00F0775A"/>
    <w:rPr>
      <w:rFonts w:ascii="Calibri" w:eastAsiaTheme="majorEastAsia" w:hAnsi="Calibri" w:cstheme="majorBidi"/>
      <w:b/>
      <w:color w:val="000000" w:themeColor="text1"/>
      <w:kern w:val="2"/>
      <w14:ligatures w14:val="standardContextual"/>
    </w:rPr>
  </w:style>
  <w:style w:type="paragraph" w:customStyle="1" w:styleId="Body">
    <w:name w:val="Body"/>
    <w:basedOn w:val="BodyText"/>
    <w:next w:val="BodyText"/>
    <w:link w:val="BodyChar"/>
    <w:qFormat/>
    <w:locked/>
    <w:rsid w:val="006722A2"/>
    <w:pPr>
      <w:spacing w:line="312" w:lineRule="auto"/>
    </w:pPr>
    <w:rPr>
      <w:rFonts w:eastAsia="Times New Roman"/>
      <w:kern w:val="0"/>
      <w14:ligatures w14:val="none"/>
    </w:rPr>
  </w:style>
  <w:style w:type="character" w:customStyle="1" w:styleId="BodyChar">
    <w:name w:val="Body Char"/>
    <w:basedOn w:val="DefaultParagraphFont"/>
    <w:link w:val="Body"/>
    <w:locked/>
    <w:rsid w:val="006722A2"/>
    <w:rPr>
      <w:rFonts w:asciiTheme="minorHAnsi" w:eastAsia="Times New Roman" w:hAnsiTheme="minorHAnsi" w:cs="Cambria"/>
    </w:rPr>
  </w:style>
  <w:style w:type="paragraph" w:styleId="Subtitle">
    <w:name w:val="Subtitle"/>
    <w:basedOn w:val="Normal"/>
    <w:next w:val="Normal"/>
    <w:link w:val="SubtitleChar"/>
    <w:uiPriority w:val="11"/>
    <w:qFormat/>
    <w:rsid w:val="006722A2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6722A2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DD6CB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1502C"/>
    <w:rPr>
      <w:color w:val="800080" w:themeColor="followedHyperlink"/>
      <w:u w:val="single"/>
    </w:rPr>
  </w:style>
  <w:style w:type="paragraph" w:styleId="ListParagraph">
    <w:name w:val="List Paragraph"/>
    <w:basedOn w:val="BodyText"/>
    <w:link w:val="ListParagraphChar"/>
    <w:uiPriority w:val="34"/>
    <w:qFormat/>
    <w:rsid w:val="001108CE"/>
    <w:pPr>
      <w:ind w:left="720" w:firstLine="288"/>
      <w:contextualSpacing/>
    </w:pPr>
  </w:style>
  <w:style w:type="paragraph" w:styleId="Revision">
    <w:name w:val="Revision"/>
    <w:hidden/>
    <w:uiPriority w:val="99"/>
    <w:semiHidden/>
    <w:rsid w:val="002702EB"/>
    <w:pPr>
      <w:spacing w:line="240" w:lineRule="auto"/>
    </w:pPr>
  </w:style>
  <w:style w:type="paragraph" w:styleId="NormalWeb">
    <w:name w:val="Normal (Web)"/>
    <w:basedOn w:val="Normal"/>
    <w:uiPriority w:val="99"/>
    <w:unhideWhenUsed/>
    <w:rsid w:val="00F96463"/>
    <w:pPr>
      <w:spacing w:before="100" w:beforeAutospacing="1" w:after="100" w:afterAutospacing="1" w:line="240" w:lineRule="auto"/>
    </w:pPr>
    <w:rPr>
      <w:rFonts w:eastAsia="Times New Roman"/>
    </w:rPr>
  </w:style>
  <w:style w:type="character" w:styleId="Strong">
    <w:name w:val="Strong"/>
    <w:basedOn w:val="DefaultParagraphFont"/>
    <w:uiPriority w:val="22"/>
    <w:qFormat/>
    <w:rsid w:val="00F96463"/>
    <w:rPr>
      <w:b/>
      <w:bCs/>
    </w:rPr>
  </w:style>
  <w:style w:type="character" w:styleId="Emphasis">
    <w:name w:val="Emphasis"/>
    <w:basedOn w:val="DefaultParagraphFont"/>
    <w:uiPriority w:val="20"/>
    <w:qFormat/>
    <w:rsid w:val="00F96463"/>
    <w:rPr>
      <w:i/>
      <w:iCs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A50E8E"/>
    <w:rPr>
      <w:rFonts w:asciiTheme="minorHAnsi" w:eastAsia="Cambria" w:hAnsiTheme="minorHAnsi" w:cs="Cambria"/>
      <w:kern w:val="2"/>
      <w14:ligatures w14:val="standardContextual"/>
    </w:rPr>
  </w:style>
  <w:style w:type="character" w:styleId="BookTitle">
    <w:name w:val="Book Title"/>
    <w:basedOn w:val="DefaultParagraphFont"/>
    <w:uiPriority w:val="33"/>
    <w:qFormat/>
    <w:rsid w:val="00AC43A3"/>
    <w:rPr>
      <w:b/>
      <w:bCs/>
      <w:i/>
      <w:iCs/>
      <w:spacing w:val="5"/>
    </w:rPr>
  </w:style>
  <w:style w:type="paragraph" w:customStyle="1" w:styleId="Body1">
    <w:name w:val="Body 1"/>
    <w:basedOn w:val="BodyText"/>
    <w:next w:val="BodyText"/>
    <w:qFormat/>
    <w:rsid w:val="00B1280D"/>
    <w:pPr>
      <w:spacing w:before="0"/>
    </w:pPr>
  </w:style>
  <w:style w:type="paragraph" w:customStyle="1" w:styleId="BodyText1">
    <w:name w:val="Body Text 1"/>
    <w:basedOn w:val="BodyText"/>
    <w:next w:val="BodyText"/>
    <w:qFormat/>
    <w:locked/>
    <w:rsid w:val="006B4768"/>
    <w:pPr>
      <w:spacing w:before="0"/>
    </w:pPr>
    <w:rPr>
      <w:rFonts w:eastAsiaTheme="majorEastAsia"/>
      <w:color w:val="000000" w:themeColor="text1"/>
      <w:kern w:val="0"/>
      <w14:ligatures w14:val="none"/>
    </w:rPr>
  </w:style>
  <w:style w:type="character" w:customStyle="1" w:styleId="fkups">
    <w:name w:val="fkups"/>
    <w:basedOn w:val="DefaultParagraphFont"/>
    <w:rsid w:val="0026734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30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527947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84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79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31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07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923807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138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18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49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27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55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59201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730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006313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0145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952332">
          <w:marLeft w:val="0"/>
          <w:marRight w:val="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33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0975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42334321">
          <w:marLeft w:val="0"/>
          <w:marRight w:val="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1014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473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0859896">
          <w:marLeft w:val="0"/>
          <w:marRight w:val="0"/>
          <w:marTop w:val="7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8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9340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5076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42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91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662170">
          <w:marLeft w:val="0"/>
          <w:marRight w:val="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05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6878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3828876">
          <w:marLeft w:val="0"/>
          <w:marRight w:val="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80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385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1141120">
          <w:marLeft w:val="0"/>
          <w:marRight w:val="0"/>
          <w:marTop w:val="7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038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6654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1059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4653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FB9B5C-334D-4F80-9A88-B29E03E95B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667</Words>
  <Characters>3808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Pastor Bruce GodlyCivics.com</cp:lastModifiedBy>
  <cp:revision>2</cp:revision>
  <cp:lastPrinted>2025-08-05T22:41:00Z</cp:lastPrinted>
  <dcterms:created xsi:type="dcterms:W3CDTF">2026-06-28T22:08:00Z</dcterms:created>
  <dcterms:modified xsi:type="dcterms:W3CDTF">2026-06-28T2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7604f05fb75c6d0fd94aebc1e3ef89370610d9b9df92c7f376c4be83a46699e</vt:lpwstr>
  </property>
</Properties>
</file>